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C114E" w:rsidRPr="00B334E5" w:rsidRDefault="004C114E" w:rsidP="004C114E">
      <w:pPr>
        <w:spacing w:line="276" w:lineRule="auto"/>
        <w:jc w:val="center"/>
        <w:rPr>
          <w:b/>
          <w:bCs/>
          <w:sz w:val="28"/>
          <w:szCs w:val="28"/>
          <w:lang w:val="en-US"/>
        </w:rPr>
      </w:pPr>
    </w:p>
    <w:p w:rsidR="004C114E" w:rsidRPr="00566556" w:rsidRDefault="004C114E" w:rsidP="004C114E">
      <w:pPr>
        <w:spacing w:line="276" w:lineRule="auto"/>
        <w:jc w:val="center"/>
        <w:rPr>
          <w:b/>
          <w:bCs/>
          <w:sz w:val="36"/>
          <w:szCs w:val="36"/>
        </w:rPr>
      </w:pPr>
      <w:r w:rsidRPr="00566556">
        <w:rPr>
          <w:b/>
          <w:bCs/>
          <w:sz w:val="36"/>
          <w:szCs w:val="36"/>
        </w:rPr>
        <w:t>2</w:t>
      </w:r>
      <w:r w:rsidRPr="00566556">
        <w:rPr>
          <w:b/>
          <w:bCs/>
          <w:sz w:val="36"/>
          <w:szCs w:val="36"/>
          <w:vertAlign w:val="superscript"/>
        </w:rPr>
        <w:t>ème</w:t>
      </w:r>
      <w:r w:rsidRPr="00566556">
        <w:rPr>
          <w:b/>
          <w:bCs/>
          <w:sz w:val="36"/>
          <w:szCs w:val="36"/>
        </w:rPr>
        <w:t xml:space="preserve"> Année </w:t>
      </w:r>
      <w:r w:rsidR="004B5D92" w:rsidRPr="00566556">
        <w:rPr>
          <w:b/>
          <w:bCs/>
          <w:sz w:val="36"/>
          <w:szCs w:val="36"/>
        </w:rPr>
        <w:t>Master PHYSIQUE</w:t>
      </w:r>
      <w:r w:rsidR="004B5D92" w:rsidRPr="00566556">
        <w:rPr>
          <w:b/>
          <w:sz w:val="36"/>
          <w:szCs w:val="36"/>
        </w:rPr>
        <w:t xml:space="preserve"> DES</w:t>
      </w:r>
      <w:r w:rsidRPr="00566556">
        <w:rPr>
          <w:b/>
          <w:sz w:val="36"/>
          <w:szCs w:val="36"/>
        </w:rPr>
        <w:t xml:space="preserve"> MATERIAUX</w:t>
      </w:r>
      <w:r w:rsidRPr="00566556">
        <w:rPr>
          <w:b/>
          <w:bCs/>
          <w:sz w:val="36"/>
          <w:szCs w:val="36"/>
        </w:rPr>
        <w:t xml:space="preserve">  </w:t>
      </w:r>
    </w:p>
    <w:p w:rsidR="00566556" w:rsidRDefault="004C114E" w:rsidP="00566556">
      <w:pPr>
        <w:spacing w:line="276" w:lineRule="auto"/>
        <w:jc w:val="center"/>
        <w:rPr>
          <w:b/>
          <w:bCs/>
        </w:rPr>
      </w:pPr>
      <w:r>
        <w:rPr>
          <w:b/>
          <w:bCs/>
        </w:rPr>
        <w:t xml:space="preserve">Responsable : </w:t>
      </w:r>
      <w:r w:rsidR="00123A8F">
        <w:rPr>
          <w:b/>
          <w:bCs/>
        </w:rPr>
        <w:t xml:space="preserve">Mr </w:t>
      </w:r>
      <w:r w:rsidR="004B5D92">
        <w:rPr>
          <w:b/>
          <w:bCs/>
        </w:rPr>
        <w:t>K. HADJI</w:t>
      </w:r>
    </w:p>
    <w:p w:rsidR="00566556" w:rsidRDefault="00566556" w:rsidP="00566556">
      <w:pPr>
        <w:spacing w:line="276" w:lineRule="auto"/>
        <w:jc w:val="center"/>
        <w:rPr>
          <w:b/>
          <w:bCs/>
        </w:rPr>
      </w:pPr>
    </w:p>
    <w:p w:rsidR="004C114E" w:rsidRPr="00566556" w:rsidRDefault="004C114E" w:rsidP="00566556">
      <w:pPr>
        <w:spacing w:line="276" w:lineRule="auto"/>
        <w:jc w:val="center"/>
        <w:rPr>
          <w:b/>
          <w:bCs/>
          <w:sz w:val="36"/>
          <w:szCs w:val="36"/>
          <w:u w:val="single"/>
        </w:rPr>
      </w:pPr>
      <w:r w:rsidRPr="00566556">
        <w:rPr>
          <w:b/>
          <w:bCs/>
          <w:sz w:val="36"/>
          <w:szCs w:val="36"/>
          <w:highlight w:val="yellow"/>
          <w:u w:val="single"/>
        </w:rPr>
        <w:t xml:space="preserve">Salle : </w:t>
      </w:r>
      <w:r w:rsidR="00AF7A0A" w:rsidRPr="00566556">
        <w:rPr>
          <w:b/>
          <w:bCs/>
          <w:sz w:val="36"/>
          <w:szCs w:val="36"/>
          <w:highlight w:val="yellow"/>
          <w:u w:val="single"/>
        </w:rPr>
        <w:t>H</w:t>
      </w:r>
      <w:r w:rsidR="00AF7A0A" w:rsidRPr="00574BDF">
        <w:rPr>
          <w:b/>
          <w:bCs/>
          <w:sz w:val="36"/>
          <w:szCs w:val="36"/>
          <w:highlight w:val="yellow"/>
          <w:u w:val="single"/>
        </w:rPr>
        <w:t>T</w:t>
      </w:r>
      <w:r w:rsidR="00574BDF" w:rsidRPr="00574BDF">
        <w:rPr>
          <w:b/>
          <w:bCs/>
          <w:sz w:val="36"/>
          <w:szCs w:val="36"/>
          <w:highlight w:val="yellow"/>
          <w:u w:val="single"/>
        </w:rPr>
        <w:t>05</w:t>
      </w:r>
    </w:p>
    <w:p w:rsidR="00DB7534" w:rsidRDefault="00DB7534" w:rsidP="00ED1D7C">
      <w:pPr>
        <w:shd w:val="clear" w:color="auto" w:fill="FFFFFF"/>
        <w:spacing w:line="276" w:lineRule="auto"/>
        <w:jc w:val="center"/>
        <w:rPr>
          <w:b/>
        </w:rPr>
      </w:pPr>
    </w:p>
    <w:tbl>
      <w:tblPr>
        <w:tblW w:w="2260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Look w:val="01E0"/>
      </w:tblPr>
      <w:tblGrid>
        <w:gridCol w:w="460"/>
        <w:gridCol w:w="4817"/>
        <w:gridCol w:w="4817"/>
        <w:gridCol w:w="4817"/>
        <w:gridCol w:w="236"/>
        <w:gridCol w:w="4050"/>
        <w:gridCol w:w="3406"/>
      </w:tblGrid>
      <w:tr w:rsidR="00EF3EDC" w:rsidRPr="004B5D92" w:rsidTr="00C862D4">
        <w:trPr>
          <w:trHeight w:val="397"/>
          <w:jc w:val="center"/>
        </w:trPr>
        <w:tc>
          <w:tcPr>
            <w:tcW w:w="460" w:type="dxa"/>
            <w:tcBorders>
              <w:top w:val="nil"/>
              <w:left w:val="nil"/>
              <w:bottom w:val="single" w:sz="24" w:space="0" w:color="auto"/>
              <w:right w:val="single" w:sz="24" w:space="0" w:color="auto"/>
            </w:tcBorders>
            <w:shd w:val="clear" w:color="auto" w:fill="FFFFFF"/>
          </w:tcPr>
          <w:p w:rsidR="00EF3EDC" w:rsidRPr="00107054" w:rsidRDefault="00EF3EDC" w:rsidP="00EF3EDC">
            <w:pPr>
              <w:rPr>
                <w:b/>
                <w:bCs/>
                <w:sz w:val="28"/>
                <w:szCs w:val="28"/>
                <w:lang w:eastAsia="en-US" w:bidi="ar-DZ"/>
              </w:rPr>
            </w:pPr>
          </w:p>
        </w:tc>
        <w:tc>
          <w:tcPr>
            <w:tcW w:w="4817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FFFFFF"/>
            <w:vAlign w:val="center"/>
            <w:hideMark/>
          </w:tcPr>
          <w:p w:rsidR="00EF3EDC" w:rsidRPr="004B5D92" w:rsidRDefault="00EF3EDC" w:rsidP="00EF3EDC">
            <w:pPr>
              <w:jc w:val="center"/>
              <w:rPr>
                <w:b/>
                <w:bCs/>
                <w:sz w:val="28"/>
                <w:szCs w:val="28"/>
              </w:rPr>
            </w:pPr>
            <w:r w:rsidRPr="004B5D92">
              <w:rPr>
                <w:b/>
                <w:bCs/>
                <w:sz w:val="28"/>
                <w:szCs w:val="28"/>
              </w:rPr>
              <w:t>08:00</w:t>
            </w:r>
            <w:r w:rsidRPr="004B5D92">
              <w:rPr>
                <w:b/>
                <w:bCs/>
                <w:sz w:val="28"/>
                <w:szCs w:val="28"/>
                <w:vertAlign w:val="superscript"/>
              </w:rPr>
              <w:t>h</w:t>
            </w:r>
            <w:r w:rsidRPr="004B5D92">
              <w:rPr>
                <w:b/>
                <w:bCs/>
                <w:sz w:val="28"/>
                <w:szCs w:val="28"/>
              </w:rPr>
              <w:t xml:space="preserve"> – 09:30</w:t>
            </w:r>
            <w:r w:rsidRPr="004B5D92">
              <w:rPr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4817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" w:space="0" w:color="auto"/>
            </w:tcBorders>
            <w:shd w:val="clear" w:color="auto" w:fill="FFFFFF"/>
            <w:vAlign w:val="center"/>
            <w:hideMark/>
          </w:tcPr>
          <w:p w:rsidR="00EF3EDC" w:rsidRPr="004B5D92" w:rsidRDefault="00EF3EDC" w:rsidP="00EF3EDC">
            <w:pPr>
              <w:jc w:val="center"/>
              <w:rPr>
                <w:b/>
                <w:bCs/>
                <w:sz w:val="28"/>
                <w:szCs w:val="28"/>
              </w:rPr>
            </w:pPr>
            <w:r w:rsidRPr="004B5D92">
              <w:rPr>
                <w:b/>
                <w:bCs/>
                <w:sz w:val="28"/>
                <w:szCs w:val="28"/>
              </w:rPr>
              <w:t>09:30</w:t>
            </w:r>
            <w:r w:rsidRPr="004B5D92">
              <w:rPr>
                <w:b/>
                <w:bCs/>
                <w:sz w:val="28"/>
                <w:szCs w:val="28"/>
                <w:vertAlign w:val="superscript"/>
              </w:rPr>
              <w:t>h</w:t>
            </w:r>
            <w:r w:rsidRPr="004B5D92">
              <w:rPr>
                <w:b/>
                <w:bCs/>
                <w:sz w:val="28"/>
                <w:szCs w:val="28"/>
              </w:rPr>
              <w:t xml:space="preserve"> – 11:00</w:t>
            </w:r>
            <w:r w:rsidRPr="004B5D92">
              <w:rPr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4817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FFFFFF"/>
            <w:vAlign w:val="center"/>
            <w:hideMark/>
          </w:tcPr>
          <w:p w:rsidR="00EF3EDC" w:rsidRPr="004B5D92" w:rsidRDefault="00EF3EDC" w:rsidP="00EF3EDC">
            <w:pPr>
              <w:snapToGrid w:val="0"/>
              <w:jc w:val="center"/>
              <w:rPr>
                <w:b/>
                <w:bCs/>
                <w:sz w:val="28"/>
                <w:szCs w:val="28"/>
              </w:rPr>
            </w:pPr>
            <w:r w:rsidRPr="004B5D92">
              <w:rPr>
                <w:b/>
                <w:bCs/>
                <w:sz w:val="28"/>
                <w:szCs w:val="28"/>
              </w:rPr>
              <w:t>11:00</w:t>
            </w:r>
            <w:r w:rsidRPr="004B5D92">
              <w:rPr>
                <w:b/>
                <w:bCs/>
                <w:sz w:val="28"/>
                <w:szCs w:val="28"/>
                <w:vertAlign w:val="superscript"/>
              </w:rPr>
              <w:t>h</w:t>
            </w:r>
            <w:r w:rsidRPr="004B5D92">
              <w:rPr>
                <w:b/>
                <w:bCs/>
                <w:sz w:val="28"/>
                <w:szCs w:val="28"/>
              </w:rPr>
              <w:t xml:space="preserve"> – 12:30</w:t>
            </w:r>
            <w:r w:rsidRPr="004B5D92">
              <w:rPr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236" w:type="dxa"/>
            <w:vMerge w:val="restart"/>
            <w:tcBorders>
              <w:top w:val="single" w:sz="24" w:space="0" w:color="auto"/>
              <w:left w:val="single" w:sz="4" w:space="0" w:color="auto"/>
              <w:right w:val="single" w:sz="24" w:space="0" w:color="auto"/>
            </w:tcBorders>
            <w:shd w:val="clear" w:color="auto" w:fill="808080" w:themeFill="background1" w:themeFillShade="80"/>
            <w:vAlign w:val="center"/>
          </w:tcPr>
          <w:p w:rsidR="00EF3EDC" w:rsidRPr="004B5D92" w:rsidRDefault="00EF3EDC" w:rsidP="00EF3EDC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05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FFFFFF"/>
            <w:vAlign w:val="center"/>
            <w:hideMark/>
          </w:tcPr>
          <w:p w:rsidR="00EF3EDC" w:rsidRPr="004B5D92" w:rsidRDefault="00EF3EDC" w:rsidP="00EF3EDC">
            <w:pPr>
              <w:snapToGrid w:val="0"/>
              <w:jc w:val="center"/>
              <w:rPr>
                <w:b/>
                <w:bCs/>
                <w:sz w:val="28"/>
                <w:szCs w:val="28"/>
              </w:rPr>
            </w:pPr>
            <w:r w:rsidRPr="004B5D92">
              <w:rPr>
                <w:b/>
                <w:bCs/>
                <w:sz w:val="28"/>
                <w:szCs w:val="28"/>
              </w:rPr>
              <w:t>14:00</w:t>
            </w:r>
            <w:r w:rsidRPr="004B5D92">
              <w:rPr>
                <w:b/>
                <w:bCs/>
                <w:sz w:val="28"/>
                <w:szCs w:val="28"/>
                <w:vertAlign w:val="superscript"/>
              </w:rPr>
              <w:t>h</w:t>
            </w:r>
            <w:r w:rsidRPr="004B5D92">
              <w:rPr>
                <w:b/>
                <w:bCs/>
                <w:sz w:val="28"/>
                <w:szCs w:val="28"/>
              </w:rPr>
              <w:t xml:space="preserve"> – 15:30</w:t>
            </w:r>
            <w:r w:rsidRPr="004B5D92">
              <w:rPr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3406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FFFFFF"/>
            <w:vAlign w:val="center"/>
            <w:hideMark/>
          </w:tcPr>
          <w:p w:rsidR="00EF3EDC" w:rsidRPr="004B5D92" w:rsidRDefault="00EF3EDC" w:rsidP="00EF3EDC">
            <w:pPr>
              <w:jc w:val="center"/>
              <w:rPr>
                <w:b/>
                <w:bCs/>
                <w:sz w:val="28"/>
                <w:szCs w:val="28"/>
              </w:rPr>
            </w:pPr>
            <w:r w:rsidRPr="004B5D92">
              <w:rPr>
                <w:b/>
                <w:bCs/>
                <w:sz w:val="28"/>
                <w:szCs w:val="28"/>
              </w:rPr>
              <w:t>15:30</w:t>
            </w:r>
            <w:r w:rsidRPr="004B5D92">
              <w:rPr>
                <w:b/>
                <w:bCs/>
                <w:sz w:val="28"/>
                <w:szCs w:val="28"/>
                <w:vertAlign w:val="superscript"/>
              </w:rPr>
              <w:t>h</w:t>
            </w:r>
            <w:r w:rsidRPr="004B5D92">
              <w:rPr>
                <w:b/>
                <w:bCs/>
                <w:sz w:val="28"/>
                <w:szCs w:val="28"/>
              </w:rPr>
              <w:t xml:space="preserve"> – 17:00</w:t>
            </w:r>
            <w:r w:rsidRPr="004B5D92">
              <w:rPr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</w:tr>
      <w:tr w:rsidR="008E5A99" w:rsidRPr="004B5D92" w:rsidTr="00440246">
        <w:trPr>
          <w:cantSplit/>
          <w:trHeight w:val="1984"/>
          <w:jc w:val="center"/>
        </w:trPr>
        <w:tc>
          <w:tcPr>
            <w:tcW w:w="46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FF"/>
            <w:textDirection w:val="btLr"/>
            <w:vAlign w:val="center"/>
            <w:hideMark/>
          </w:tcPr>
          <w:p w:rsidR="008E5A99" w:rsidRPr="004B5D92" w:rsidRDefault="008E5A99" w:rsidP="00EF3EDC">
            <w:pPr>
              <w:ind w:left="113" w:right="113"/>
              <w:jc w:val="center"/>
              <w:rPr>
                <w:b/>
                <w:bCs/>
                <w:sz w:val="28"/>
                <w:szCs w:val="28"/>
                <w:lang w:eastAsia="en-US" w:bidi="ar-DZ"/>
              </w:rPr>
            </w:pPr>
            <w:r w:rsidRPr="004B5D92">
              <w:rPr>
                <w:b/>
                <w:bCs/>
                <w:sz w:val="28"/>
                <w:szCs w:val="28"/>
                <w:lang w:bidi="ar-DZ"/>
              </w:rPr>
              <w:t>Dimanche</w:t>
            </w:r>
          </w:p>
        </w:tc>
        <w:tc>
          <w:tcPr>
            <w:tcW w:w="4817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8E5A99" w:rsidRPr="00566556" w:rsidRDefault="008E5A99" w:rsidP="00D02ABA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DZ"/>
              </w:rPr>
            </w:pPr>
            <w:r w:rsidRPr="00566556">
              <w:rPr>
                <w:rFonts w:asciiTheme="majorBidi" w:hAnsiTheme="majorBidi" w:cstheme="majorBidi"/>
                <w:sz w:val="28"/>
                <w:szCs w:val="28"/>
                <w:lang w:bidi="ar-DZ"/>
              </w:rPr>
              <w:t>Matériaux diélectriques et magnétiques</w:t>
            </w:r>
          </w:p>
          <w:p w:rsidR="008E5A99" w:rsidRPr="00566556" w:rsidRDefault="008E5A99" w:rsidP="00D02ABA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</w:pPr>
            <w:r w:rsidRPr="00566556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  <w:t>Cours</w:t>
            </w:r>
          </w:p>
          <w:p w:rsidR="008E5A99" w:rsidRPr="00566556" w:rsidRDefault="008E5A99" w:rsidP="00D02ABA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</w:pPr>
            <w:r w:rsidRPr="00566556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  <w:t xml:space="preserve"> Mr : </w:t>
            </w:r>
            <w:r w:rsidRPr="00566556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BELARBI</w:t>
            </w:r>
          </w:p>
        </w:tc>
        <w:tc>
          <w:tcPr>
            <w:tcW w:w="4817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8E5A99" w:rsidRPr="00566556" w:rsidRDefault="008E5A99" w:rsidP="00D02ABA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DZ"/>
              </w:rPr>
            </w:pPr>
            <w:r w:rsidRPr="00566556">
              <w:rPr>
                <w:rFonts w:asciiTheme="majorBidi" w:hAnsiTheme="majorBidi" w:cstheme="majorBidi"/>
                <w:sz w:val="28"/>
                <w:szCs w:val="28"/>
                <w:lang w:bidi="ar-DZ"/>
              </w:rPr>
              <w:t>Matériaux diélectriques et magnétiques</w:t>
            </w:r>
          </w:p>
          <w:p w:rsidR="008E5A99" w:rsidRPr="00566556" w:rsidRDefault="008E5A99" w:rsidP="00D02ABA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</w:pPr>
            <w:r w:rsidRPr="00566556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  <w:t>TD</w:t>
            </w:r>
          </w:p>
          <w:p w:rsidR="008E5A99" w:rsidRPr="00566556" w:rsidRDefault="008E5A99" w:rsidP="00D02ABA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en-US" w:bidi="ar-DZ"/>
              </w:rPr>
            </w:pPr>
            <w:r w:rsidRPr="00566556"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en-US" w:bidi="ar-DZ"/>
              </w:rPr>
              <w:t xml:space="preserve">Mr : </w:t>
            </w:r>
            <w:r w:rsidRPr="00566556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BELARBI</w:t>
            </w:r>
          </w:p>
        </w:tc>
        <w:tc>
          <w:tcPr>
            <w:tcW w:w="4817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D9D9D9" w:themeFill="background1" w:themeFillShade="D9"/>
            <w:vAlign w:val="center"/>
          </w:tcPr>
          <w:p w:rsidR="008E5A99" w:rsidRPr="00566556" w:rsidRDefault="008E5A99" w:rsidP="00242D1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en-US" w:bidi="ar-DZ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  <w:right w:val="single" w:sz="24" w:space="0" w:color="auto"/>
            </w:tcBorders>
            <w:shd w:val="clear" w:color="auto" w:fill="808080" w:themeFill="background1" w:themeFillShade="80"/>
            <w:vAlign w:val="center"/>
          </w:tcPr>
          <w:p w:rsidR="008E5A99" w:rsidRPr="00566556" w:rsidRDefault="008E5A99" w:rsidP="00EF3EDC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en-US" w:bidi="ar-DZ"/>
              </w:rPr>
            </w:pPr>
          </w:p>
        </w:tc>
        <w:tc>
          <w:tcPr>
            <w:tcW w:w="7456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8E5A99" w:rsidRPr="00566556" w:rsidRDefault="008E5A99" w:rsidP="00EF3EDC">
            <w:pPr>
              <w:jc w:val="center"/>
              <w:rPr>
                <w:rFonts w:asciiTheme="majorBidi" w:hAnsiTheme="majorBidi" w:cstheme="majorBidi"/>
                <w:b/>
                <w:bCs/>
                <w:color w:val="8DB3E2"/>
                <w:sz w:val="28"/>
                <w:szCs w:val="28"/>
                <w:lang w:eastAsia="en-US" w:bidi="ar-DZ"/>
              </w:rPr>
            </w:pPr>
          </w:p>
        </w:tc>
      </w:tr>
      <w:tr w:rsidR="008E5A99" w:rsidRPr="004B5D92" w:rsidTr="00440246">
        <w:trPr>
          <w:cantSplit/>
          <w:trHeight w:val="1984"/>
          <w:jc w:val="center"/>
        </w:trPr>
        <w:tc>
          <w:tcPr>
            <w:tcW w:w="46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FF"/>
            <w:textDirection w:val="btLr"/>
            <w:vAlign w:val="center"/>
            <w:hideMark/>
          </w:tcPr>
          <w:p w:rsidR="008E5A99" w:rsidRPr="004B5D92" w:rsidRDefault="008E5A99" w:rsidP="00EF3EDC">
            <w:pPr>
              <w:ind w:left="113" w:right="113"/>
              <w:jc w:val="center"/>
              <w:rPr>
                <w:b/>
                <w:bCs/>
                <w:sz w:val="28"/>
                <w:szCs w:val="28"/>
                <w:lang w:eastAsia="en-US" w:bidi="ar-DZ"/>
              </w:rPr>
            </w:pPr>
            <w:r w:rsidRPr="004B5D92">
              <w:rPr>
                <w:b/>
                <w:bCs/>
                <w:sz w:val="28"/>
                <w:szCs w:val="28"/>
                <w:lang w:bidi="ar-DZ"/>
              </w:rPr>
              <w:t>Lundi</w:t>
            </w:r>
          </w:p>
        </w:tc>
        <w:tc>
          <w:tcPr>
            <w:tcW w:w="4817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8E5A99" w:rsidRPr="00566556" w:rsidRDefault="008E5A99" w:rsidP="00EF3EDC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DZ"/>
              </w:rPr>
            </w:pPr>
            <w:r w:rsidRPr="00566556">
              <w:rPr>
                <w:rFonts w:asciiTheme="majorBidi" w:hAnsiTheme="majorBidi" w:cstheme="majorBidi"/>
                <w:sz w:val="28"/>
                <w:szCs w:val="28"/>
                <w:lang w:bidi="ar-DZ"/>
              </w:rPr>
              <w:t>Matériaux diélectriques et magnétiques</w:t>
            </w:r>
          </w:p>
          <w:p w:rsidR="008E5A99" w:rsidRPr="00566556" w:rsidRDefault="008E5A99" w:rsidP="00EF3EDC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</w:pPr>
            <w:r w:rsidRPr="00566556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  <w:t>Cours</w:t>
            </w:r>
          </w:p>
          <w:p w:rsidR="008E5A99" w:rsidRPr="00566556" w:rsidRDefault="008E5A99" w:rsidP="00EF3EDC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en-US" w:bidi="ar-DZ"/>
              </w:rPr>
            </w:pPr>
            <w:r w:rsidRPr="00566556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  <w:t> Mr :</w:t>
            </w:r>
            <w:r w:rsidRPr="00566556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BELARBI</w:t>
            </w:r>
          </w:p>
        </w:tc>
        <w:tc>
          <w:tcPr>
            <w:tcW w:w="4817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:rsidR="008E5A99" w:rsidRPr="00566556" w:rsidRDefault="008E5A99" w:rsidP="008E5A99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DZ"/>
              </w:rPr>
            </w:pPr>
            <w:r w:rsidRPr="00566556">
              <w:rPr>
                <w:rFonts w:asciiTheme="majorBidi" w:hAnsiTheme="majorBidi" w:cstheme="majorBidi"/>
                <w:sz w:val="28"/>
                <w:szCs w:val="28"/>
                <w:lang w:bidi="ar-DZ"/>
              </w:rPr>
              <w:t>Matériaux pour l’énergie</w:t>
            </w:r>
          </w:p>
          <w:p w:rsidR="008E5A99" w:rsidRPr="00566556" w:rsidRDefault="008E5A99" w:rsidP="008E5A99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</w:pPr>
            <w:r w:rsidRPr="00566556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  <w:t>Cours</w:t>
            </w:r>
          </w:p>
          <w:p w:rsidR="008E5A99" w:rsidRPr="00566556" w:rsidRDefault="008E5A99" w:rsidP="008E5A99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en-US" w:bidi="ar-DZ"/>
              </w:rPr>
            </w:pPr>
            <w:r w:rsidRPr="00566556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  <w:t xml:space="preserve"> Mr : </w:t>
            </w:r>
            <w:r w:rsidRPr="00C862D4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  <w:t>MAHI.K</w:t>
            </w:r>
          </w:p>
        </w:tc>
        <w:tc>
          <w:tcPr>
            <w:tcW w:w="4817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440246" w:rsidRPr="00566556" w:rsidRDefault="00440246" w:rsidP="00440246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DZ"/>
              </w:rPr>
            </w:pPr>
            <w:r w:rsidRPr="00566556">
              <w:rPr>
                <w:rFonts w:asciiTheme="majorBidi" w:hAnsiTheme="majorBidi" w:cstheme="majorBidi"/>
                <w:sz w:val="28"/>
                <w:szCs w:val="28"/>
                <w:lang w:bidi="ar-DZ"/>
              </w:rPr>
              <w:t>Matériaux pour l’énergie</w:t>
            </w:r>
          </w:p>
          <w:p w:rsidR="00440246" w:rsidRPr="00566556" w:rsidRDefault="00440246" w:rsidP="00440246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  <w:t>TD</w:t>
            </w:r>
          </w:p>
          <w:p w:rsidR="008E5A99" w:rsidRPr="00566556" w:rsidRDefault="00440246" w:rsidP="00440246">
            <w:pPr>
              <w:suppressAutoHyphens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en-US" w:bidi="ar-DZ"/>
              </w:rPr>
            </w:pPr>
            <w:r w:rsidRPr="00566556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  <w:t xml:space="preserve"> Mr : </w:t>
            </w:r>
            <w:r w:rsidRPr="00C862D4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  <w:t>MAHI.K</w:t>
            </w:r>
          </w:p>
        </w:tc>
        <w:tc>
          <w:tcPr>
            <w:tcW w:w="236" w:type="dxa"/>
            <w:vMerge/>
            <w:tcBorders>
              <w:left w:val="single" w:sz="4" w:space="0" w:color="auto"/>
              <w:right w:val="single" w:sz="24" w:space="0" w:color="auto"/>
            </w:tcBorders>
            <w:shd w:val="clear" w:color="auto" w:fill="808080" w:themeFill="background1" w:themeFillShade="80"/>
            <w:vAlign w:val="center"/>
          </w:tcPr>
          <w:p w:rsidR="008E5A99" w:rsidRPr="00566556" w:rsidRDefault="008E5A99" w:rsidP="00EF3EDC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en-US" w:bidi="ar-DZ"/>
              </w:rPr>
            </w:pPr>
          </w:p>
        </w:tc>
        <w:tc>
          <w:tcPr>
            <w:tcW w:w="405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E5A99" w:rsidRPr="00566556" w:rsidRDefault="008E5A99" w:rsidP="00A83928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DZ"/>
              </w:rPr>
            </w:pPr>
            <w:r w:rsidRPr="00566556">
              <w:rPr>
                <w:rFonts w:asciiTheme="majorBidi" w:hAnsiTheme="majorBidi" w:cstheme="majorBidi"/>
                <w:sz w:val="28"/>
                <w:szCs w:val="28"/>
                <w:lang w:bidi="ar-DZ"/>
              </w:rPr>
              <w:t xml:space="preserve">Instrumentation virtuelle </w:t>
            </w:r>
          </w:p>
          <w:p w:rsidR="008E5A99" w:rsidRPr="00566556" w:rsidRDefault="008E5A99" w:rsidP="00A83928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</w:pPr>
            <w:r w:rsidRPr="00566556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  <w:t>TP</w:t>
            </w:r>
          </w:p>
          <w:p w:rsidR="008E5A99" w:rsidRPr="00566556" w:rsidRDefault="008E5A99" w:rsidP="00A83928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</w:pPr>
            <w:r w:rsidRPr="00566556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  <w:t>Mr : GOUICHICHE</w:t>
            </w:r>
          </w:p>
          <w:p w:rsidR="008E5A99" w:rsidRPr="00566556" w:rsidRDefault="008E5A99" w:rsidP="00A83928">
            <w:pPr>
              <w:jc w:val="center"/>
              <w:rPr>
                <w:rFonts w:asciiTheme="majorBidi" w:hAnsiTheme="majorBidi" w:cstheme="majorBidi"/>
                <w:b/>
                <w:bCs/>
                <w:color w:val="8DB3E2"/>
                <w:sz w:val="28"/>
                <w:szCs w:val="28"/>
                <w:lang w:eastAsia="en-US" w:bidi="ar-DZ"/>
              </w:rPr>
            </w:pPr>
            <w:r w:rsidRPr="002A7F9F">
              <w:rPr>
                <w:rFonts w:asciiTheme="majorBidi" w:hAnsiTheme="majorBidi" w:cstheme="majorBidi"/>
                <w:b/>
                <w:bCs/>
                <w:sz w:val="32"/>
                <w:szCs w:val="32"/>
                <w:highlight w:val="yellow"/>
                <w:u w:val="single"/>
                <w:lang w:bidi="ar-DZ"/>
              </w:rPr>
              <w:t>Labo de Physique</w:t>
            </w:r>
          </w:p>
        </w:tc>
        <w:tc>
          <w:tcPr>
            <w:tcW w:w="3406" w:type="dxa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  <w:shd w:val="clear" w:color="auto" w:fill="D9D9D9" w:themeFill="background1" w:themeFillShade="D9"/>
            <w:vAlign w:val="center"/>
          </w:tcPr>
          <w:p w:rsidR="008E5A99" w:rsidRPr="00566556" w:rsidRDefault="008E5A99" w:rsidP="00EF3EDC">
            <w:pPr>
              <w:jc w:val="center"/>
              <w:rPr>
                <w:rFonts w:asciiTheme="majorBidi" w:hAnsiTheme="majorBidi" w:cstheme="majorBidi"/>
                <w:b/>
                <w:bCs/>
                <w:color w:val="8DB3E2"/>
                <w:sz w:val="28"/>
                <w:szCs w:val="28"/>
                <w:lang w:eastAsia="en-US" w:bidi="ar-DZ"/>
              </w:rPr>
            </w:pPr>
          </w:p>
        </w:tc>
      </w:tr>
      <w:tr w:rsidR="008E5A99" w:rsidRPr="004B5D92" w:rsidTr="00440246">
        <w:trPr>
          <w:cantSplit/>
          <w:trHeight w:val="1984"/>
          <w:jc w:val="center"/>
        </w:trPr>
        <w:tc>
          <w:tcPr>
            <w:tcW w:w="460" w:type="dxa"/>
            <w:tcBorders>
              <w:top w:val="single" w:sz="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FF"/>
            <w:textDirection w:val="btLr"/>
            <w:vAlign w:val="center"/>
            <w:hideMark/>
          </w:tcPr>
          <w:p w:rsidR="008E5A99" w:rsidRPr="004B5D92" w:rsidRDefault="008E5A99" w:rsidP="00EF3EDC">
            <w:pPr>
              <w:ind w:left="113" w:right="113"/>
              <w:jc w:val="center"/>
              <w:rPr>
                <w:b/>
                <w:bCs/>
                <w:sz w:val="28"/>
                <w:szCs w:val="28"/>
                <w:lang w:eastAsia="en-US" w:bidi="ar-DZ"/>
              </w:rPr>
            </w:pPr>
            <w:r w:rsidRPr="004B5D92">
              <w:rPr>
                <w:b/>
                <w:bCs/>
                <w:sz w:val="28"/>
                <w:szCs w:val="28"/>
                <w:lang w:bidi="ar-DZ"/>
              </w:rPr>
              <w:t>Mardi</w:t>
            </w:r>
          </w:p>
        </w:tc>
        <w:tc>
          <w:tcPr>
            <w:tcW w:w="4817" w:type="dxa"/>
            <w:tcBorders>
              <w:top w:val="single" w:sz="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8E5A99" w:rsidRPr="00566556" w:rsidRDefault="008E5A99" w:rsidP="00EF3EDC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DZ"/>
              </w:rPr>
            </w:pPr>
            <w:r w:rsidRPr="00566556">
              <w:rPr>
                <w:rFonts w:asciiTheme="majorBidi" w:hAnsiTheme="majorBidi" w:cstheme="majorBidi"/>
                <w:sz w:val="28"/>
                <w:szCs w:val="28"/>
                <w:lang w:bidi="ar-DZ"/>
              </w:rPr>
              <w:t xml:space="preserve">Analyse des données </w:t>
            </w:r>
          </w:p>
          <w:p w:rsidR="008E5A99" w:rsidRPr="00566556" w:rsidRDefault="008E5A99" w:rsidP="00EF3EDC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</w:pPr>
            <w:r w:rsidRPr="00566556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  <w:t>Cours</w:t>
            </w:r>
          </w:p>
          <w:p w:rsidR="008E5A99" w:rsidRPr="00566556" w:rsidRDefault="008E5A99" w:rsidP="00EF3EDC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en-US" w:bidi="ar-DZ"/>
              </w:rPr>
            </w:pPr>
            <w:r w:rsidRPr="00566556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  <w:t>Mr :</w:t>
            </w:r>
            <w:r w:rsidRPr="00566556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BENAISSA. B</w:t>
            </w:r>
          </w:p>
        </w:tc>
        <w:tc>
          <w:tcPr>
            <w:tcW w:w="4817" w:type="dxa"/>
            <w:tcBorders>
              <w:top w:val="single" w:sz="4" w:space="0" w:color="auto"/>
              <w:left w:val="single" w:sz="2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8E5A99" w:rsidRPr="00566556" w:rsidRDefault="008E5A99" w:rsidP="00EF3EDC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DZ"/>
              </w:rPr>
            </w:pPr>
            <w:r w:rsidRPr="00566556">
              <w:rPr>
                <w:rFonts w:asciiTheme="majorBidi" w:hAnsiTheme="majorBidi" w:cstheme="majorBidi"/>
                <w:sz w:val="28"/>
                <w:szCs w:val="28"/>
                <w:lang w:bidi="ar-DZ"/>
              </w:rPr>
              <w:t xml:space="preserve">Analyse des données </w:t>
            </w:r>
          </w:p>
          <w:p w:rsidR="008E5A99" w:rsidRPr="00566556" w:rsidRDefault="008E5A99" w:rsidP="00EF3EDC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</w:pPr>
            <w:r w:rsidRPr="00566556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  <w:t>TD</w:t>
            </w:r>
          </w:p>
          <w:p w:rsidR="008E5A99" w:rsidRPr="00566556" w:rsidRDefault="008E5A99" w:rsidP="00EF3EDC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en-US" w:bidi="ar-DZ"/>
              </w:rPr>
            </w:pPr>
            <w:r w:rsidRPr="00566556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  <w:t>Mr :</w:t>
            </w:r>
            <w:r w:rsidRPr="00566556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BENAISSA. B</w:t>
            </w:r>
          </w:p>
        </w:tc>
        <w:tc>
          <w:tcPr>
            <w:tcW w:w="4817" w:type="dxa"/>
            <w:tcBorders>
              <w:top w:val="single" w:sz="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440246" w:rsidRPr="00566556" w:rsidRDefault="00440246" w:rsidP="00440246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DZ"/>
              </w:rPr>
            </w:pPr>
            <w:r w:rsidRPr="00566556">
              <w:rPr>
                <w:rFonts w:asciiTheme="majorBidi" w:hAnsiTheme="majorBidi" w:cstheme="majorBidi"/>
                <w:sz w:val="28"/>
                <w:szCs w:val="28"/>
                <w:lang w:bidi="ar-DZ"/>
              </w:rPr>
              <w:t xml:space="preserve">Biomatériaux </w:t>
            </w:r>
          </w:p>
          <w:p w:rsidR="00440246" w:rsidRPr="00566556" w:rsidRDefault="00440246" w:rsidP="00440246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</w:pPr>
            <w:r w:rsidRPr="00566556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  <w:t>Cours</w:t>
            </w:r>
          </w:p>
          <w:p w:rsidR="008E5A99" w:rsidRPr="00566556" w:rsidRDefault="00440246" w:rsidP="00440246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</w:pPr>
            <w:r w:rsidRPr="00566556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  <w:t xml:space="preserve">Mr : </w:t>
            </w:r>
            <w:r w:rsidRPr="00566556"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 w:bidi="ar-DZ"/>
              </w:rPr>
              <w:t>BOUADI</w:t>
            </w:r>
          </w:p>
        </w:tc>
        <w:tc>
          <w:tcPr>
            <w:tcW w:w="236" w:type="dxa"/>
            <w:vMerge/>
            <w:tcBorders>
              <w:left w:val="single" w:sz="4" w:space="0" w:color="auto"/>
              <w:right w:val="single" w:sz="24" w:space="0" w:color="auto"/>
            </w:tcBorders>
            <w:shd w:val="clear" w:color="auto" w:fill="808080" w:themeFill="background1" w:themeFillShade="80"/>
            <w:vAlign w:val="center"/>
          </w:tcPr>
          <w:p w:rsidR="008E5A99" w:rsidRPr="00566556" w:rsidRDefault="008E5A99" w:rsidP="00EF3EDC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</w:pPr>
          </w:p>
        </w:tc>
        <w:tc>
          <w:tcPr>
            <w:tcW w:w="4050" w:type="dxa"/>
            <w:tcBorders>
              <w:top w:val="single" w:sz="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E5A99" w:rsidRPr="00566556" w:rsidRDefault="008E5A99" w:rsidP="00C66AD6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DZ"/>
              </w:rPr>
            </w:pPr>
            <w:r w:rsidRPr="00566556">
              <w:rPr>
                <w:rFonts w:asciiTheme="majorBidi" w:hAnsiTheme="majorBidi" w:cstheme="majorBidi"/>
                <w:sz w:val="28"/>
                <w:szCs w:val="28"/>
                <w:lang w:bidi="ar-DZ"/>
              </w:rPr>
              <w:t xml:space="preserve">Propriétés mécaniques de Matériaux </w:t>
            </w:r>
          </w:p>
          <w:p w:rsidR="008E5A99" w:rsidRPr="00566556" w:rsidRDefault="008E5A99" w:rsidP="00C66AD6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</w:pPr>
            <w:r w:rsidRPr="00566556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  <w:t>COURS</w:t>
            </w:r>
          </w:p>
          <w:p w:rsidR="008E5A99" w:rsidRPr="00566556" w:rsidRDefault="008E5A99" w:rsidP="00C862D4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</w:pPr>
            <w:r w:rsidRPr="00566556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  <w:t>Mr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  <w:t xml:space="preserve"> : </w:t>
            </w:r>
            <w:r w:rsidRPr="00C862D4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  <w:t>HAFS</w:t>
            </w:r>
            <w:r w:rsidRPr="00566556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  <w:t xml:space="preserve">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  <w:t xml:space="preserve"> </w:t>
            </w:r>
          </w:p>
        </w:tc>
        <w:tc>
          <w:tcPr>
            <w:tcW w:w="3406" w:type="dxa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8E5A99" w:rsidRPr="00566556" w:rsidRDefault="008E5A99" w:rsidP="00C66AD6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DZ"/>
              </w:rPr>
            </w:pPr>
            <w:r w:rsidRPr="00566556">
              <w:rPr>
                <w:rFonts w:asciiTheme="majorBidi" w:hAnsiTheme="majorBidi" w:cstheme="majorBidi"/>
                <w:sz w:val="28"/>
                <w:szCs w:val="28"/>
                <w:lang w:bidi="ar-DZ"/>
              </w:rPr>
              <w:t xml:space="preserve">Propriétés mécaniques de Matériaux </w:t>
            </w:r>
          </w:p>
          <w:p w:rsidR="008E5A99" w:rsidRPr="00566556" w:rsidRDefault="008E5A99" w:rsidP="00C66AD6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</w:pPr>
            <w:r w:rsidRPr="00566556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  <w:t>TD</w:t>
            </w:r>
          </w:p>
          <w:p w:rsidR="008E5A99" w:rsidRPr="002A7F9F" w:rsidRDefault="008E5A99" w:rsidP="00C66AD6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</w:pPr>
            <w:r w:rsidRPr="00566556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  <w:t xml:space="preserve">Mr : </w:t>
            </w:r>
            <w:r w:rsidRPr="00C862D4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  <w:t>HAFS</w:t>
            </w:r>
          </w:p>
        </w:tc>
      </w:tr>
      <w:tr w:rsidR="008E5A99" w:rsidRPr="004B5D92" w:rsidTr="00440246">
        <w:trPr>
          <w:cantSplit/>
          <w:trHeight w:val="1984"/>
          <w:jc w:val="center"/>
        </w:trPr>
        <w:tc>
          <w:tcPr>
            <w:tcW w:w="460" w:type="dxa"/>
            <w:tcBorders>
              <w:top w:val="single" w:sz="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FF"/>
            <w:textDirection w:val="btLr"/>
            <w:vAlign w:val="center"/>
            <w:hideMark/>
          </w:tcPr>
          <w:p w:rsidR="008E5A99" w:rsidRPr="004B5D92" w:rsidRDefault="008E5A99" w:rsidP="00EF3EDC">
            <w:pPr>
              <w:ind w:left="113" w:right="113"/>
              <w:jc w:val="center"/>
              <w:rPr>
                <w:b/>
                <w:bCs/>
                <w:sz w:val="28"/>
                <w:szCs w:val="28"/>
                <w:lang w:eastAsia="en-US" w:bidi="ar-DZ"/>
              </w:rPr>
            </w:pPr>
            <w:r w:rsidRPr="004B5D92">
              <w:rPr>
                <w:b/>
                <w:bCs/>
                <w:sz w:val="28"/>
                <w:szCs w:val="28"/>
                <w:lang w:bidi="ar-DZ"/>
              </w:rPr>
              <w:t>Mercredi</w:t>
            </w:r>
          </w:p>
        </w:tc>
        <w:tc>
          <w:tcPr>
            <w:tcW w:w="4817" w:type="dxa"/>
            <w:tcBorders>
              <w:top w:val="single" w:sz="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440246" w:rsidRPr="00566556" w:rsidRDefault="00440246" w:rsidP="00440246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DZ"/>
              </w:rPr>
            </w:pPr>
            <w:r w:rsidRPr="00566556">
              <w:rPr>
                <w:rFonts w:asciiTheme="majorBidi" w:hAnsiTheme="majorBidi" w:cstheme="majorBidi"/>
                <w:sz w:val="28"/>
                <w:szCs w:val="28"/>
                <w:lang w:bidi="ar-DZ"/>
              </w:rPr>
              <w:t>Matériaux pour l’énergie</w:t>
            </w:r>
          </w:p>
          <w:p w:rsidR="00440246" w:rsidRPr="00566556" w:rsidRDefault="00440246" w:rsidP="00440246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</w:pPr>
            <w:r w:rsidRPr="00566556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  <w:t>Cours</w:t>
            </w:r>
          </w:p>
          <w:p w:rsidR="008E5A99" w:rsidRPr="00566556" w:rsidRDefault="00440246" w:rsidP="00440246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</w:pPr>
            <w:r w:rsidRPr="00566556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  <w:t xml:space="preserve"> Mr : </w:t>
            </w:r>
            <w:r w:rsidRPr="00C862D4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  <w:t>MAHI.K</w:t>
            </w:r>
          </w:p>
        </w:tc>
        <w:tc>
          <w:tcPr>
            <w:tcW w:w="4817" w:type="dxa"/>
            <w:tcBorders>
              <w:top w:val="single" w:sz="4" w:space="0" w:color="auto"/>
              <w:left w:val="single" w:sz="2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8E5A99" w:rsidRPr="00566556" w:rsidRDefault="008E5A99" w:rsidP="00D02ABA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DZ"/>
              </w:rPr>
            </w:pPr>
            <w:r w:rsidRPr="00566556">
              <w:rPr>
                <w:rFonts w:asciiTheme="majorBidi" w:hAnsiTheme="majorBidi" w:cstheme="majorBidi"/>
                <w:sz w:val="28"/>
                <w:szCs w:val="28"/>
                <w:lang w:bidi="ar-DZ"/>
              </w:rPr>
              <w:t>Matériaux composites</w:t>
            </w:r>
          </w:p>
          <w:p w:rsidR="008E5A99" w:rsidRPr="00566556" w:rsidRDefault="008E5A99" w:rsidP="00D02ABA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</w:pPr>
            <w:r w:rsidRPr="00566556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  <w:t>Cours</w:t>
            </w:r>
          </w:p>
          <w:p w:rsidR="008E5A99" w:rsidRPr="00566556" w:rsidRDefault="008E5A99" w:rsidP="00D02ABA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</w:pPr>
            <w:r w:rsidRPr="00566556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  <w:t> Mr : RIANE</w:t>
            </w:r>
          </w:p>
        </w:tc>
        <w:tc>
          <w:tcPr>
            <w:tcW w:w="4817" w:type="dxa"/>
            <w:tcBorders>
              <w:top w:val="single" w:sz="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8E5A99" w:rsidRPr="00566556" w:rsidRDefault="008E5A99" w:rsidP="00D02ABA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DZ"/>
              </w:rPr>
            </w:pPr>
            <w:r w:rsidRPr="00566556">
              <w:rPr>
                <w:rFonts w:asciiTheme="majorBidi" w:hAnsiTheme="majorBidi" w:cstheme="majorBidi"/>
                <w:sz w:val="28"/>
                <w:szCs w:val="28"/>
                <w:lang w:bidi="ar-DZ"/>
              </w:rPr>
              <w:t>Matériaux composites</w:t>
            </w:r>
          </w:p>
          <w:p w:rsidR="008E5A99" w:rsidRPr="00566556" w:rsidRDefault="008E5A99" w:rsidP="00D02ABA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</w:pPr>
            <w:r w:rsidRPr="00566556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  <w:t>TD</w:t>
            </w:r>
          </w:p>
          <w:p w:rsidR="008E5A99" w:rsidRPr="00566556" w:rsidRDefault="008E5A99" w:rsidP="00D02ABA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</w:pPr>
            <w:r w:rsidRPr="00566556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  <w:t> Mr : RIANE</w:t>
            </w:r>
          </w:p>
        </w:tc>
        <w:tc>
          <w:tcPr>
            <w:tcW w:w="236" w:type="dxa"/>
            <w:vMerge/>
            <w:tcBorders>
              <w:left w:val="single" w:sz="4" w:space="0" w:color="auto"/>
              <w:right w:val="single" w:sz="24" w:space="0" w:color="auto"/>
            </w:tcBorders>
            <w:shd w:val="clear" w:color="auto" w:fill="808080" w:themeFill="background1" w:themeFillShade="80"/>
            <w:vAlign w:val="center"/>
          </w:tcPr>
          <w:p w:rsidR="008E5A99" w:rsidRPr="00566556" w:rsidRDefault="008E5A99" w:rsidP="00EF3EDC">
            <w:pPr>
              <w:suppressAutoHyphens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</w:pPr>
          </w:p>
        </w:tc>
        <w:tc>
          <w:tcPr>
            <w:tcW w:w="4050" w:type="dxa"/>
            <w:tcBorders>
              <w:top w:val="single" w:sz="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E5A99" w:rsidRPr="00566556" w:rsidRDefault="008E5A99" w:rsidP="00EF3EDC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</w:pPr>
          </w:p>
        </w:tc>
        <w:tc>
          <w:tcPr>
            <w:tcW w:w="3406" w:type="dxa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8E5A99" w:rsidRPr="00566556" w:rsidRDefault="008E5A99" w:rsidP="008E5A99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DZ"/>
              </w:rPr>
            </w:pPr>
            <w:r w:rsidRPr="00566556">
              <w:rPr>
                <w:rFonts w:asciiTheme="majorBidi" w:hAnsiTheme="majorBidi" w:cstheme="majorBidi"/>
                <w:sz w:val="28"/>
                <w:szCs w:val="28"/>
                <w:lang w:bidi="ar-DZ"/>
              </w:rPr>
              <w:t>Matériaux composites</w:t>
            </w:r>
          </w:p>
          <w:p w:rsidR="008E5A99" w:rsidRPr="00566556" w:rsidRDefault="008E5A99" w:rsidP="008E5A99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</w:pPr>
            <w:r w:rsidRPr="00566556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  <w:t>Cours</w:t>
            </w:r>
          </w:p>
          <w:p w:rsidR="008E5A99" w:rsidRDefault="008E5A99" w:rsidP="00793B90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</w:pPr>
            <w:r w:rsidRPr="00566556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  <w:t> Mr : RIANE</w:t>
            </w:r>
          </w:p>
          <w:p w:rsidR="00793B90" w:rsidRPr="00566556" w:rsidRDefault="00793B90" w:rsidP="00793B90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en-US" w:bidi="ar-DZ"/>
              </w:rPr>
            </w:pPr>
            <w:r w:rsidRPr="00E727D5">
              <w:rPr>
                <w:b/>
                <w:bCs/>
                <w:color w:val="000000"/>
                <w:sz w:val="28"/>
                <w:szCs w:val="28"/>
                <w:highlight w:val="yellow"/>
                <w:u w:val="single"/>
              </w:rPr>
              <w:t>Salle :</w:t>
            </w:r>
            <w:r w:rsidRPr="000A3FF6">
              <w:rPr>
                <w:b/>
                <w:bCs/>
                <w:color w:val="000000"/>
                <w:sz w:val="28"/>
                <w:szCs w:val="28"/>
                <w:highlight w:val="yellow"/>
                <w:u w:val="single"/>
              </w:rPr>
              <w:t xml:space="preserve"> </w:t>
            </w:r>
            <w:r w:rsidRPr="000A3FF6">
              <w:rPr>
                <w:b/>
                <w:bCs/>
                <w:caps/>
                <w:color w:val="000000"/>
                <w:sz w:val="28"/>
                <w:szCs w:val="28"/>
                <w:highlight w:val="yellow"/>
                <w:u w:val="single"/>
              </w:rPr>
              <w:t>20</w:t>
            </w:r>
            <w:r w:rsidRPr="00793B90">
              <w:rPr>
                <w:b/>
                <w:bCs/>
                <w:caps/>
                <w:color w:val="000000"/>
                <w:sz w:val="28"/>
                <w:szCs w:val="28"/>
                <w:highlight w:val="yellow"/>
                <w:u w:val="single"/>
              </w:rPr>
              <w:t>1</w:t>
            </w:r>
          </w:p>
        </w:tc>
      </w:tr>
      <w:tr w:rsidR="008E5A99" w:rsidRPr="00107054" w:rsidTr="00440246">
        <w:trPr>
          <w:cantSplit/>
          <w:trHeight w:val="1984"/>
          <w:jc w:val="center"/>
        </w:trPr>
        <w:tc>
          <w:tcPr>
            <w:tcW w:w="46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FF"/>
            <w:textDirection w:val="btLr"/>
            <w:vAlign w:val="center"/>
          </w:tcPr>
          <w:p w:rsidR="008E5A99" w:rsidRPr="004B5D92" w:rsidRDefault="008E5A99" w:rsidP="00EF3EDC">
            <w:pPr>
              <w:ind w:left="113" w:right="113"/>
              <w:jc w:val="center"/>
              <w:rPr>
                <w:b/>
                <w:bCs/>
                <w:sz w:val="28"/>
                <w:szCs w:val="28"/>
                <w:lang w:eastAsia="en-US" w:bidi="ar-DZ"/>
              </w:rPr>
            </w:pPr>
          </w:p>
          <w:p w:rsidR="008E5A99" w:rsidRPr="004B5D92" w:rsidRDefault="008E5A99" w:rsidP="00EF3EDC">
            <w:pPr>
              <w:ind w:left="113" w:right="113"/>
              <w:jc w:val="center"/>
              <w:rPr>
                <w:b/>
                <w:bCs/>
                <w:sz w:val="28"/>
                <w:szCs w:val="28"/>
                <w:lang w:bidi="ar-DZ"/>
              </w:rPr>
            </w:pP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Jeudi</w:t>
            </w:r>
          </w:p>
          <w:p w:rsidR="008E5A99" w:rsidRPr="004B5D92" w:rsidRDefault="008E5A99" w:rsidP="00EF3EDC">
            <w:pPr>
              <w:ind w:left="113" w:right="113"/>
              <w:jc w:val="center"/>
              <w:rPr>
                <w:b/>
                <w:bCs/>
                <w:sz w:val="28"/>
                <w:szCs w:val="28"/>
                <w:lang w:bidi="ar-DZ"/>
              </w:rPr>
            </w:pPr>
            <w:r w:rsidRPr="004B5D92">
              <w:rPr>
                <w:b/>
                <w:bCs/>
                <w:sz w:val="28"/>
                <w:szCs w:val="28"/>
                <w:lang w:bidi="ar-DZ"/>
              </w:rPr>
              <w:t>Jeudi</w:t>
            </w:r>
          </w:p>
          <w:p w:rsidR="008E5A99" w:rsidRPr="004B5D92" w:rsidRDefault="008E5A99" w:rsidP="00EF3EDC">
            <w:pPr>
              <w:ind w:left="113" w:right="113"/>
              <w:jc w:val="center"/>
              <w:rPr>
                <w:b/>
                <w:bCs/>
                <w:sz w:val="28"/>
                <w:szCs w:val="28"/>
                <w:lang w:bidi="ar-DZ"/>
              </w:rPr>
            </w:pPr>
          </w:p>
          <w:p w:rsidR="008E5A99" w:rsidRPr="004B5D92" w:rsidRDefault="008E5A99" w:rsidP="00EF3EDC">
            <w:pPr>
              <w:ind w:left="113" w:right="113"/>
              <w:jc w:val="center"/>
              <w:rPr>
                <w:b/>
                <w:bCs/>
                <w:sz w:val="28"/>
                <w:szCs w:val="28"/>
                <w:lang w:eastAsia="en-US" w:bidi="ar-DZ"/>
              </w:rPr>
            </w:pPr>
          </w:p>
        </w:tc>
        <w:tc>
          <w:tcPr>
            <w:tcW w:w="4817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8E5A99" w:rsidRPr="00566556" w:rsidRDefault="008E5A99" w:rsidP="008E5A99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</w:pPr>
          </w:p>
        </w:tc>
        <w:tc>
          <w:tcPr>
            <w:tcW w:w="4817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:rsidR="008E5A99" w:rsidRPr="002A7F9F" w:rsidRDefault="008E5A99" w:rsidP="008E5A99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</w:pPr>
          </w:p>
        </w:tc>
        <w:tc>
          <w:tcPr>
            <w:tcW w:w="4817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D9D9D9" w:themeFill="background1" w:themeFillShade="D9"/>
            <w:vAlign w:val="center"/>
          </w:tcPr>
          <w:p w:rsidR="008E5A99" w:rsidRPr="00566556" w:rsidRDefault="008E5A99" w:rsidP="00EF3EDC">
            <w:pPr>
              <w:jc w:val="center"/>
              <w:rPr>
                <w:rFonts w:asciiTheme="majorBidi" w:hAnsiTheme="majorBidi" w:cstheme="majorBidi"/>
                <w:b/>
                <w:bCs/>
                <w:color w:val="8DB3E2"/>
                <w:sz w:val="28"/>
                <w:szCs w:val="28"/>
                <w:lang w:eastAsia="en-US" w:bidi="ar-DZ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  <w:bottom w:val="single" w:sz="24" w:space="0" w:color="auto"/>
              <w:right w:val="single" w:sz="24" w:space="0" w:color="auto"/>
            </w:tcBorders>
            <w:shd w:val="clear" w:color="auto" w:fill="808080" w:themeFill="background1" w:themeFillShade="80"/>
            <w:vAlign w:val="center"/>
          </w:tcPr>
          <w:p w:rsidR="008E5A99" w:rsidRPr="00566556" w:rsidRDefault="008E5A99" w:rsidP="00EF3EDC">
            <w:pPr>
              <w:jc w:val="center"/>
              <w:rPr>
                <w:rFonts w:asciiTheme="majorBidi" w:hAnsiTheme="majorBidi" w:cstheme="majorBidi"/>
                <w:b/>
                <w:bCs/>
                <w:color w:val="8DB3E2"/>
                <w:sz w:val="28"/>
                <w:szCs w:val="28"/>
                <w:lang w:eastAsia="en-US" w:bidi="ar-DZ"/>
              </w:rPr>
            </w:pPr>
          </w:p>
        </w:tc>
        <w:tc>
          <w:tcPr>
            <w:tcW w:w="405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E5A99" w:rsidRPr="00566556" w:rsidRDefault="008E5A99" w:rsidP="00EF3EDC">
            <w:pPr>
              <w:jc w:val="center"/>
              <w:rPr>
                <w:rFonts w:asciiTheme="majorBidi" w:hAnsiTheme="majorBidi" w:cstheme="majorBidi"/>
                <w:b/>
                <w:bCs/>
                <w:color w:val="8DB3E2"/>
                <w:sz w:val="28"/>
                <w:szCs w:val="28"/>
                <w:lang w:eastAsia="en-US" w:bidi="ar-DZ"/>
              </w:rPr>
            </w:pPr>
          </w:p>
        </w:tc>
        <w:tc>
          <w:tcPr>
            <w:tcW w:w="3406" w:type="dxa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  <w:shd w:val="clear" w:color="auto" w:fill="D9D9D9" w:themeFill="background1" w:themeFillShade="D9"/>
            <w:vAlign w:val="center"/>
          </w:tcPr>
          <w:p w:rsidR="008E5A99" w:rsidRPr="00566556" w:rsidRDefault="008E5A99" w:rsidP="00EF3EDC">
            <w:pPr>
              <w:jc w:val="center"/>
              <w:rPr>
                <w:rFonts w:asciiTheme="majorBidi" w:hAnsiTheme="majorBidi" w:cstheme="majorBidi"/>
                <w:b/>
                <w:bCs/>
                <w:color w:val="8DB3E2"/>
                <w:sz w:val="28"/>
                <w:szCs w:val="28"/>
                <w:lang w:eastAsia="en-US" w:bidi="ar-DZ"/>
              </w:rPr>
            </w:pPr>
          </w:p>
        </w:tc>
      </w:tr>
    </w:tbl>
    <w:p w:rsidR="004C114E" w:rsidRDefault="004C114E" w:rsidP="004C114E">
      <w:pPr>
        <w:rPr>
          <w:b/>
          <w:bCs/>
          <w:lang w:bidi="ar-DZ"/>
        </w:rPr>
      </w:pPr>
      <w:r>
        <w:rPr>
          <w:b/>
          <w:bCs/>
          <w:lang w:bidi="ar-DZ"/>
        </w:rPr>
        <w:t xml:space="preserve">                                                                                   </w:t>
      </w:r>
      <w:r w:rsidR="003977A2">
        <w:rPr>
          <w:b/>
          <w:bCs/>
          <w:lang w:bidi="ar-DZ"/>
        </w:rPr>
        <w:t xml:space="preserve">                              </w:t>
      </w:r>
      <w:r>
        <w:rPr>
          <w:b/>
          <w:bCs/>
          <w:lang w:bidi="ar-DZ"/>
        </w:rPr>
        <w:t xml:space="preserve"> </w:t>
      </w:r>
    </w:p>
    <w:p w:rsidR="007067FE" w:rsidRPr="00A97ED4" w:rsidRDefault="007067FE" w:rsidP="00242D1F">
      <w:pPr>
        <w:suppressAutoHyphens w:val="0"/>
        <w:rPr>
          <w:b/>
          <w:bCs/>
          <w:color w:val="FF0000"/>
          <w:sz w:val="22"/>
          <w:szCs w:val="22"/>
          <w:u w:val="single"/>
        </w:rPr>
      </w:pPr>
    </w:p>
    <w:sectPr w:rsidR="007067FE" w:rsidRPr="00A97ED4" w:rsidSect="00F50BFC">
      <w:headerReference w:type="default" r:id="rId7"/>
      <w:pgSz w:w="23814" w:h="16839" w:orient="landscape" w:code="8"/>
      <w:pgMar w:top="51" w:right="567" w:bottom="0" w:left="567" w:header="278" w:footer="51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32B8D" w:rsidRDefault="00032B8D" w:rsidP="00771431">
      <w:r>
        <w:separator/>
      </w:r>
    </w:p>
  </w:endnote>
  <w:endnote w:type="continuationSeparator" w:id="0">
    <w:p w:rsidR="00032B8D" w:rsidRDefault="00032B8D" w:rsidP="0077143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F_Quseem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32B8D" w:rsidRDefault="00032B8D" w:rsidP="00771431">
      <w:r>
        <w:separator/>
      </w:r>
    </w:p>
  </w:footnote>
  <w:footnote w:type="continuationSeparator" w:id="0">
    <w:p w:rsidR="00032B8D" w:rsidRDefault="00032B8D" w:rsidP="0077143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B51A9" w:rsidRPr="008474F3" w:rsidRDefault="00B16B44" w:rsidP="00AB51A9">
    <w:pPr>
      <w:jc w:val="center"/>
      <w:rPr>
        <w:b/>
        <w:bCs/>
        <w:sz w:val="18"/>
        <w:szCs w:val="18"/>
      </w:rPr>
    </w:pPr>
    <w:r>
      <w:rPr>
        <w:b/>
        <w:bCs/>
        <w:noProof/>
        <w:sz w:val="18"/>
        <w:szCs w:val="18"/>
        <w:lang w:eastAsia="fr-FR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6812915</wp:posOffset>
          </wp:positionH>
          <wp:positionV relativeFrom="paragraph">
            <wp:posOffset>-22860</wp:posOffset>
          </wp:positionV>
          <wp:extent cx="904875" cy="499110"/>
          <wp:effectExtent l="19050" t="0" r="9525" b="0"/>
          <wp:wrapNone/>
          <wp:docPr id="4" name="Image 1" descr="http://www.univ-tiaret.dz/images/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1" descr="http://www.univ-tiaret.dz/images/logo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4991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AB51A9" w:rsidRPr="008474F3">
      <w:rPr>
        <w:b/>
        <w:bCs/>
        <w:sz w:val="18"/>
        <w:szCs w:val="18"/>
      </w:rPr>
      <w:t xml:space="preserve">Université Ibn Khaldoun – Tiaret                                                                                               </w:t>
    </w:r>
    <w:r w:rsidR="00AB51A9" w:rsidRPr="008474F3">
      <w:rPr>
        <w:rFonts w:hint="cs"/>
        <w:b/>
        <w:bCs/>
        <w:sz w:val="28"/>
        <w:szCs w:val="28"/>
        <w:rtl/>
      </w:rPr>
      <w:t xml:space="preserve"> </w:t>
    </w:r>
    <w:r w:rsidR="00AB51A9" w:rsidRPr="008474F3">
      <w:rPr>
        <w:rFonts w:cs="AF_Quseem" w:hint="cs"/>
        <w:color w:val="000000"/>
        <w:sz w:val="20"/>
        <w:szCs w:val="20"/>
        <w:rtl/>
      </w:rPr>
      <w:t>جامعـة ابـن خلــدون ـ تيارت</w:t>
    </w:r>
  </w:p>
  <w:p w:rsidR="00AB51A9" w:rsidRPr="008474F3" w:rsidRDefault="00AB51A9" w:rsidP="00AB51A9">
    <w:pPr>
      <w:jc w:val="center"/>
      <w:rPr>
        <w:b/>
        <w:bCs/>
        <w:sz w:val="18"/>
        <w:szCs w:val="18"/>
      </w:rPr>
    </w:pPr>
    <w:r w:rsidRPr="008474F3">
      <w:rPr>
        <w:b/>
        <w:bCs/>
        <w:sz w:val="18"/>
        <w:szCs w:val="18"/>
      </w:rPr>
      <w:t xml:space="preserve">Faculté des Sciences de la Matière                                                                                                  </w:t>
    </w:r>
    <w:r w:rsidRPr="008474F3">
      <w:rPr>
        <w:rFonts w:hint="cs"/>
        <w:b/>
        <w:bCs/>
        <w:sz w:val="28"/>
        <w:szCs w:val="28"/>
        <w:rtl/>
      </w:rPr>
      <w:t xml:space="preserve"> </w:t>
    </w:r>
    <w:r w:rsidRPr="008474F3">
      <w:rPr>
        <w:rFonts w:cs="AF_Quseem" w:hint="cs"/>
        <w:color w:val="000000"/>
        <w:sz w:val="20"/>
        <w:szCs w:val="20"/>
        <w:rtl/>
      </w:rPr>
      <w:t>كــــلية عـلـــــــوم الماد ة</w:t>
    </w:r>
  </w:p>
  <w:p w:rsidR="00AB51A9" w:rsidRDefault="00AB51A9" w:rsidP="00AB51A9">
    <w:pPr>
      <w:jc w:val="center"/>
      <w:rPr>
        <w:rFonts w:cs="AF_Quseem"/>
        <w:color w:val="000000"/>
        <w:sz w:val="10"/>
        <w:szCs w:val="10"/>
      </w:rPr>
    </w:pPr>
    <w:r w:rsidRPr="008474F3">
      <w:rPr>
        <w:b/>
        <w:bCs/>
        <w:sz w:val="20"/>
        <w:szCs w:val="20"/>
      </w:rPr>
      <w:t xml:space="preserve">Département de Physique                                                                                               </w:t>
    </w:r>
    <w:r w:rsidRPr="008474F3">
      <w:rPr>
        <w:rFonts w:hint="cs"/>
        <w:b/>
        <w:bCs/>
        <w:sz w:val="20"/>
        <w:szCs w:val="20"/>
        <w:rtl/>
      </w:rPr>
      <w:t xml:space="preserve">   </w:t>
    </w:r>
    <w:r w:rsidRPr="008474F3">
      <w:rPr>
        <w:b/>
        <w:bCs/>
        <w:sz w:val="20"/>
        <w:szCs w:val="20"/>
      </w:rPr>
      <w:t xml:space="preserve">         </w:t>
    </w:r>
    <w:r w:rsidRPr="008474F3">
      <w:rPr>
        <w:rFonts w:hint="cs"/>
        <w:b/>
        <w:bCs/>
        <w:sz w:val="28"/>
        <w:szCs w:val="28"/>
        <w:rtl/>
      </w:rPr>
      <w:t xml:space="preserve"> </w:t>
    </w:r>
    <w:r w:rsidRPr="008474F3">
      <w:rPr>
        <w:rFonts w:cs="AF_Quseem" w:hint="cs"/>
        <w:color w:val="000000"/>
        <w:sz w:val="20"/>
        <w:szCs w:val="20"/>
        <w:rtl/>
      </w:rPr>
      <w:t>قس</w:t>
    </w:r>
    <w:r w:rsidRPr="008474F3">
      <w:rPr>
        <w:rFonts w:cs="AF_Quseem" w:hint="cs"/>
        <w:color w:val="000000"/>
        <w:sz w:val="20"/>
        <w:szCs w:val="20"/>
        <w:rtl/>
        <w:lang w:bidi="ar-DZ"/>
      </w:rPr>
      <w:t>ــ</w:t>
    </w:r>
    <w:r w:rsidRPr="008474F3">
      <w:rPr>
        <w:rFonts w:cs="AF_Quseem" w:hint="cs"/>
        <w:color w:val="000000"/>
        <w:sz w:val="20"/>
        <w:szCs w:val="20"/>
        <w:rtl/>
      </w:rPr>
      <w:t>م الفــــيزياء</w:t>
    </w:r>
  </w:p>
  <w:p w:rsidR="00AB51A9" w:rsidRPr="000F4BFD" w:rsidRDefault="00AB51A9" w:rsidP="00AB51A9">
    <w:pPr>
      <w:jc w:val="center"/>
      <w:rPr>
        <w:b/>
        <w:bCs/>
        <w:sz w:val="10"/>
        <w:szCs w:val="10"/>
      </w:rPr>
    </w:pPr>
  </w:p>
  <w:tbl>
    <w:tblPr>
      <w:tblW w:w="10752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/>
    </w:tblPr>
    <w:tblGrid>
      <w:gridCol w:w="10752"/>
    </w:tblGrid>
    <w:tr w:rsidR="00AB51A9" w:rsidRPr="00535F2B" w:rsidTr="00B2143F">
      <w:trPr>
        <w:trHeight w:val="57"/>
        <w:jc w:val="center"/>
      </w:trPr>
      <w:tc>
        <w:tcPr>
          <w:tcW w:w="10752" w:type="dxa"/>
          <w:tcBorders>
            <w:top w:val="thinThickThinSmallGap" w:sz="24" w:space="0" w:color="984806"/>
            <w:left w:val="nil"/>
            <w:bottom w:val="nil"/>
            <w:right w:val="nil"/>
          </w:tcBorders>
          <w:vAlign w:val="center"/>
        </w:tcPr>
        <w:p w:rsidR="00AB51A9" w:rsidRDefault="00AB51A9" w:rsidP="008F0C0C">
          <w:pPr>
            <w:jc w:val="center"/>
            <w:rPr>
              <w:b/>
              <w:bCs/>
              <w:sz w:val="22"/>
              <w:szCs w:val="22"/>
            </w:rPr>
          </w:pPr>
          <w:r w:rsidRPr="00B77D3C">
            <w:rPr>
              <w:b/>
              <w:bCs/>
              <w:sz w:val="22"/>
              <w:szCs w:val="22"/>
            </w:rPr>
            <w:t>Année Universitaire  20</w:t>
          </w:r>
          <w:r w:rsidR="006D3E94">
            <w:rPr>
              <w:b/>
              <w:bCs/>
              <w:sz w:val="22"/>
              <w:szCs w:val="22"/>
            </w:rPr>
            <w:t>2</w:t>
          </w:r>
          <w:r w:rsidR="008F0C0C">
            <w:rPr>
              <w:b/>
              <w:bCs/>
              <w:sz w:val="22"/>
              <w:szCs w:val="22"/>
            </w:rPr>
            <w:t>3</w:t>
          </w:r>
          <w:r w:rsidR="004F0EAD">
            <w:rPr>
              <w:b/>
              <w:bCs/>
              <w:sz w:val="22"/>
              <w:szCs w:val="22"/>
            </w:rPr>
            <w:t>–20</w:t>
          </w:r>
          <w:r w:rsidR="006D3E94">
            <w:rPr>
              <w:b/>
              <w:bCs/>
              <w:sz w:val="22"/>
              <w:szCs w:val="22"/>
            </w:rPr>
            <w:t>2</w:t>
          </w:r>
          <w:r w:rsidR="008F0C0C">
            <w:rPr>
              <w:b/>
              <w:bCs/>
              <w:sz w:val="22"/>
              <w:szCs w:val="22"/>
            </w:rPr>
            <w:t>4</w:t>
          </w:r>
        </w:p>
        <w:p w:rsidR="00AB51A9" w:rsidRPr="007716E0" w:rsidRDefault="00AB51A9" w:rsidP="00AB51A9">
          <w:pPr>
            <w:jc w:val="center"/>
            <w:rPr>
              <w:b/>
              <w:bCs/>
              <w:sz w:val="10"/>
              <w:szCs w:val="10"/>
            </w:rPr>
          </w:pPr>
          <w:r w:rsidRPr="00B77D3C">
            <w:rPr>
              <w:b/>
              <w:bCs/>
              <w:sz w:val="22"/>
              <w:szCs w:val="22"/>
            </w:rPr>
            <w:t>SEMESTRE</w:t>
          </w:r>
          <w:r w:rsidRPr="00B77D3C">
            <w:rPr>
              <w:rFonts w:hint="cs"/>
              <w:b/>
              <w:bCs/>
              <w:sz w:val="22"/>
              <w:szCs w:val="22"/>
              <w:rtl/>
            </w:rPr>
            <w:t xml:space="preserve"> </w:t>
          </w:r>
          <w:r>
            <w:rPr>
              <w:b/>
              <w:bCs/>
              <w:sz w:val="22"/>
              <w:szCs w:val="22"/>
            </w:rPr>
            <w:t>I</w:t>
          </w:r>
        </w:p>
      </w:tc>
    </w:tr>
  </w:tbl>
  <w:p w:rsidR="00AB51A9" w:rsidRPr="00831312" w:rsidRDefault="00AB51A9" w:rsidP="0046184B">
    <w:pPr>
      <w:rPr>
        <w:b/>
        <w:bCs/>
        <w:sz w:val="10"/>
        <w:szCs w:val="10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8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DcyMDY1MjIyMzI3MTBX0lEKTi0uzszPAykwNKwFAFI7MiUtAAAA"/>
  </w:docVars>
  <w:rsids>
    <w:rsidRoot w:val="00E3634D"/>
    <w:rsid w:val="00002A76"/>
    <w:rsid w:val="00002D14"/>
    <w:rsid w:val="00007652"/>
    <w:rsid w:val="00007770"/>
    <w:rsid w:val="00007BD4"/>
    <w:rsid w:val="000104FA"/>
    <w:rsid w:val="000109C4"/>
    <w:rsid w:val="00012D56"/>
    <w:rsid w:val="00012E8A"/>
    <w:rsid w:val="00014D72"/>
    <w:rsid w:val="0001740B"/>
    <w:rsid w:val="00022204"/>
    <w:rsid w:val="00023203"/>
    <w:rsid w:val="00023742"/>
    <w:rsid w:val="00024056"/>
    <w:rsid w:val="00026237"/>
    <w:rsid w:val="00026DFF"/>
    <w:rsid w:val="0003004F"/>
    <w:rsid w:val="00030E53"/>
    <w:rsid w:val="00032B7B"/>
    <w:rsid w:val="00032B8D"/>
    <w:rsid w:val="00034FD2"/>
    <w:rsid w:val="00035672"/>
    <w:rsid w:val="0003568C"/>
    <w:rsid w:val="00036602"/>
    <w:rsid w:val="0003672F"/>
    <w:rsid w:val="00037C3E"/>
    <w:rsid w:val="000416D8"/>
    <w:rsid w:val="00041908"/>
    <w:rsid w:val="00043DDD"/>
    <w:rsid w:val="000445B6"/>
    <w:rsid w:val="00046522"/>
    <w:rsid w:val="00046993"/>
    <w:rsid w:val="00050301"/>
    <w:rsid w:val="000504F6"/>
    <w:rsid w:val="000505DF"/>
    <w:rsid w:val="000521F8"/>
    <w:rsid w:val="000523DF"/>
    <w:rsid w:val="000524C2"/>
    <w:rsid w:val="00053D6E"/>
    <w:rsid w:val="00054C5C"/>
    <w:rsid w:val="000569EF"/>
    <w:rsid w:val="00061AC7"/>
    <w:rsid w:val="00062264"/>
    <w:rsid w:val="0006240A"/>
    <w:rsid w:val="00062F57"/>
    <w:rsid w:val="00063228"/>
    <w:rsid w:val="00063687"/>
    <w:rsid w:val="00066810"/>
    <w:rsid w:val="00066867"/>
    <w:rsid w:val="00071BE9"/>
    <w:rsid w:val="00071F7E"/>
    <w:rsid w:val="00074E32"/>
    <w:rsid w:val="00075724"/>
    <w:rsid w:val="0007578F"/>
    <w:rsid w:val="0007580A"/>
    <w:rsid w:val="00076CE8"/>
    <w:rsid w:val="000777C0"/>
    <w:rsid w:val="00077A32"/>
    <w:rsid w:val="000802BE"/>
    <w:rsid w:val="00080997"/>
    <w:rsid w:val="000813B5"/>
    <w:rsid w:val="00081B03"/>
    <w:rsid w:val="00082707"/>
    <w:rsid w:val="00082F82"/>
    <w:rsid w:val="00083C29"/>
    <w:rsid w:val="00085322"/>
    <w:rsid w:val="00087003"/>
    <w:rsid w:val="00087AF5"/>
    <w:rsid w:val="00087EFE"/>
    <w:rsid w:val="000939EE"/>
    <w:rsid w:val="000944CE"/>
    <w:rsid w:val="00096CCA"/>
    <w:rsid w:val="000A05ED"/>
    <w:rsid w:val="000A1229"/>
    <w:rsid w:val="000A2C32"/>
    <w:rsid w:val="000A5B3D"/>
    <w:rsid w:val="000A5C71"/>
    <w:rsid w:val="000A621F"/>
    <w:rsid w:val="000A71DA"/>
    <w:rsid w:val="000B1A5D"/>
    <w:rsid w:val="000B342C"/>
    <w:rsid w:val="000B4D32"/>
    <w:rsid w:val="000B4EA9"/>
    <w:rsid w:val="000B51EB"/>
    <w:rsid w:val="000B58C6"/>
    <w:rsid w:val="000B5C5C"/>
    <w:rsid w:val="000B67F5"/>
    <w:rsid w:val="000B6C28"/>
    <w:rsid w:val="000C31EB"/>
    <w:rsid w:val="000C3691"/>
    <w:rsid w:val="000C3EA8"/>
    <w:rsid w:val="000C3F32"/>
    <w:rsid w:val="000C4042"/>
    <w:rsid w:val="000C414F"/>
    <w:rsid w:val="000C4D0C"/>
    <w:rsid w:val="000C6846"/>
    <w:rsid w:val="000C7440"/>
    <w:rsid w:val="000C7F68"/>
    <w:rsid w:val="000D19E5"/>
    <w:rsid w:val="000D1B1D"/>
    <w:rsid w:val="000D2E93"/>
    <w:rsid w:val="000D302F"/>
    <w:rsid w:val="000D322D"/>
    <w:rsid w:val="000D342D"/>
    <w:rsid w:val="000D4546"/>
    <w:rsid w:val="000D4F32"/>
    <w:rsid w:val="000D60FF"/>
    <w:rsid w:val="000D6461"/>
    <w:rsid w:val="000D6B88"/>
    <w:rsid w:val="000E07B8"/>
    <w:rsid w:val="000E08B7"/>
    <w:rsid w:val="000E222B"/>
    <w:rsid w:val="000E286D"/>
    <w:rsid w:val="000E7B92"/>
    <w:rsid w:val="000F1743"/>
    <w:rsid w:val="000F24EC"/>
    <w:rsid w:val="000F2C63"/>
    <w:rsid w:val="000F4CC8"/>
    <w:rsid w:val="000F6F55"/>
    <w:rsid w:val="000F7CEA"/>
    <w:rsid w:val="001004DA"/>
    <w:rsid w:val="0010077D"/>
    <w:rsid w:val="00102E9A"/>
    <w:rsid w:val="001033D6"/>
    <w:rsid w:val="0010428F"/>
    <w:rsid w:val="00104D56"/>
    <w:rsid w:val="00106FDF"/>
    <w:rsid w:val="00107054"/>
    <w:rsid w:val="00110B8E"/>
    <w:rsid w:val="00111504"/>
    <w:rsid w:val="00113241"/>
    <w:rsid w:val="00113474"/>
    <w:rsid w:val="0011434C"/>
    <w:rsid w:val="00115CC9"/>
    <w:rsid w:val="00117438"/>
    <w:rsid w:val="001214CB"/>
    <w:rsid w:val="001220B3"/>
    <w:rsid w:val="0012356B"/>
    <w:rsid w:val="00123A8F"/>
    <w:rsid w:val="001268AF"/>
    <w:rsid w:val="0012753C"/>
    <w:rsid w:val="001277F1"/>
    <w:rsid w:val="00130916"/>
    <w:rsid w:val="0013723C"/>
    <w:rsid w:val="00137EF2"/>
    <w:rsid w:val="0014054C"/>
    <w:rsid w:val="00141C24"/>
    <w:rsid w:val="00141ED0"/>
    <w:rsid w:val="001443EE"/>
    <w:rsid w:val="00146AE7"/>
    <w:rsid w:val="00146FB0"/>
    <w:rsid w:val="00150774"/>
    <w:rsid w:val="00150801"/>
    <w:rsid w:val="00150E0C"/>
    <w:rsid w:val="00150E73"/>
    <w:rsid w:val="00151E42"/>
    <w:rsid w:val="001524B9"/>
    <w:rsid w:val="0015265D"/>
    <w:rsid w:val="00153ACD"/>
    <w:rsid w:val="00153FFD"/>
    <w:rsid w:val="001548E8"/>
    <w:rsid w:val="00162E48"/>
    <w:rsid w:val="00162F84"/>
    <w:rsid w:val="001666E3"/>
    <w:rsid w:val="001666E6"/>
    <w:rsid w:val="001672DD"/>
    <w:rsid w:val="00167737"/>
    <w:rsid w:val="00170043"/>
    <w:rsid w:val="00170300"/>
    <w:rsid w:val="00170853"/>
    <w:rsid w:val="00171F78"/>
    <w:rsid w:val="0017235B"/>
    <w:rsid w:val="00172C54"/>
    <w:rsid w:val="0017439E"/>
    <w:rsid w:val="001751BF"/>
    <w:rsid w:val="00177826"/>
    <w:rsid w:val="00177C92"/>
    <w:rsid w:val="00182E84"/>
    <w:rsid w:val="001834DE"/>
    <w:rsid w:val="00184AB5"/>
    <w:rsid w:val="00187631"/>
    <w:rsid w:val="00187F39"/>
    <w:rsid w:val="00190ADD"/>
    <w:rsid w:val="00191127"/>
    <w:rsid w:val="00191745"/>
    <w:rsid w:val="001933CB"/>
    <w:rsid w:val="00194080"/>
    <w:rsid w:val="0019428C"/>
    <w:rsid w:val="00195405"/>
    <w:rsid w:val="0019774F"/>
    <w:rsid w:val="00197A5D"/>
    <w:rsid w:val="001A205F"/>
    <w:rsid w:val="001A33B1"/>
    <w:rsid w:val="001A4642"/>
    <w:rsid w:val="001A5130"/>
    <w:rsid w:val="001A69B2"/>
    <w:rsid w:val="001A6C48"/>
    <w:rsid w:val="001B0FB6"/>
    <w:rsid w:val="001B1050"/>
    <w:rsid w:val="001B1271"/>
    <w:rsid w:val="001B2F40"/>
    <w:rsid w:val="001B51FF"/>
    <w:rsid w:val="001B589A"/>
    <w:rsid w:val="001B7124"/>
    <w:rsid w:val="001C0003"/>
    <w:rsid w:val="001C2A31"/>
    <w:rsid w:val="001C6AC9"/>
    <w:rsid w:val="001C7F4F"/>
    <w:rsid w:val="001D3F0F"/>
    <w:rsid w:val="001D5376"/>
    <w:rsid w:val="001D66C5"/>
    <w:rsid w:val="001D7236"/>
    <w:rsid w:val="001E0C88"/>
    <w:rsid w:val="001E174D"/>
    <w:rsid w:val="001E74B2"/>
    <w:rsid w:val="001E77CF"/>
    <w:rsid w:val="001F05A9"/>
    <w:rsid w:val="001F0C52"/>
    <w:rsid w:val="001F1752"/>
    <w:rsid w:val="001F1AA0"/>
    <w:rsid w:val="001F2A6E"/>
    <w:rsid w:val="001F6BF5"/>
    <w:rsid w:val="001F6E9D"/>
    <w:rsid w:val="001F79FE"/>
    <w:rsid w:val="002007E6"/>
    <w:rsid w:val="00200AE8"/>
    <w:rsid w:val="00200CF3"/>
    <w:rsid w:val="002017C3"/>
    <w:rsid w:val="00201E91"/>
    <w:rsid w:val="002044EC"/>
    <w:rsid w:val="00204589"/>
    <w:rsid w:val="00205813"/>
    <w:rsid w:val="0020657A"/>
    <w:rsid w:val="0020748F"/>
    <w:rsid w:val="002106A2"/>
    <w:rsid w:val="002109F3"/>
    <w:rsid w:val="00210A90"/>
    <w:rsid w:val="00210CCF"/>
    <w:rsid w:val="00210D37"/>
    <w:rsid w:val="00210E90"/>
    <w:rsid w:val="00211D8A"/>
    <w:rsid w:val="00212223"/>
    <w:rsid w:val="00213828"/>
    <w:rsid w:val="0021392C"/>
    <w:rsid w:val="00213A56"/>
    <w:rsid w:val="00213ACC"/>
    <w:rsid w:val="002143D5"/>
    <w:rsid w:val="00214891"/>
    <w:rsid w:val="00215AAB"/>
    <w:rsid w:val="00215DCF"/>
    <w:rsid w:val="00216013"/>
    <w:rsid w:val="002161BC"/>
    <w:rsid w:val="00216219"/>
    <w:rsid w:val="002168BD"/>
    <w:rsid w:val="00216C80"/>
    <w:rsid w:val="002172FD"/>
    <w:rsid w:val="002177E7"/>
    <w:rsid w:val="00217EFE"/>
    <w:rsid w:val="00220A6E"/>
    <w:rsid w:val="00221488"/>
    <w:rsid w:val="00222A8B"/>
    <w:rsid w:val="00222FBA"/>
    <w:rsid w:val="00223298"/>
    <w:rsid w:val="002237F7"/>
    <w:rsid w:val="00224E17"/>
    <w:rsid w:val="0023012B"/>
    <w:rsid w:val="002305CB"/>
    <w:rsid w:val="00231743"/>
    <w:rsid w:val="00231EB7"/>
    <w:rsid w:val="002406A3"/>
    <w:rsid w:val="00241A17"/>
    <w:rsid w:val="00242D1F"/>
    <w:rsid w:val="00245989"/>
    <w:rsid w:val="00246174"/>
    <w:rsid w:val="002465FE"/>
    <w:rsid w:val="00247C0B"/>
    <w:rsid w:val="00247E5F"/>
    <w:rsid w:val="00250300"/>
    <w:rsid w:val="002514A8"/>
    <w:rsid w:val="002515E9"/>
    <w:rsid w:val="00252CC4"/>
    <w:rsid w:val="00254123"/>
    <w:rsid w:val="002542CC"/>
    <w:rsid w:val="00254749"/>
    <w:rsid w:val="00255B3B"/>
    <w:rsid w:val="00257087"/>
    <w:rsid w:val="0025734A"/>
    <w:rsid w:val="00257384"/>
    <w:rsid w:val="00257596"/>
    <w:rsid w:val="0025796A"/>
    <w:rsid w:val="00257F7C"/>
    <w:rsid w:val="0026298E"/>
    <w:rsid w:val="00263B0A"/>
    <w:rsid w:val="00263BC6"/>
    <w:rsid w:val="00263F7B"/>
    <w:rsid w:val="00264754"/>
    <w:rsid w:val="00264BAE"/>
    <w:rsid w:val="00265925"/>
    <w:rsid w:val="002704DD"/>
    <w:rsid w:val="00271F4C"/>
    <w:rsid w:val="00272644"/>
    <w:rsid w:val="00273886"/>
    <w:rsid w:val="00273C67"/>
    <w:rsid w:val="0027463D"/>
    <w:rsid w:val="0027564A"/>
    <w:rsid w:val="00276B1A"/>
    <w:rsid w:val="002775E1"/>
    <w:rsid w:val="00280DD8"/>
    <w:rsid w:val="00282AE3"/>
    <w:rsid w:val="0028591B"/>
    <w:rsid w:val="00286CC5"/>
    <w:rsid w:val="002872BE"/>
    <w:rsid w:val="002910FC"/>
    <w:rsid w:val="00292290"/>
    <w:rsid w:val="002924FE"/>
    <w:rsid w:val="0029297D"/>
    <w:rsid w:val="00292A39"/>
    <w:rsid w:val="002931D1"/>
    <w:rsid w:val="002934B0"/>
    <w:rsid w:val="00294472"/>
    <w:rsid w:val="00294543"/>
    <w:rsid w:val="002953C5"/>
    <w:rsid w:val="002A3114"/>
    <w:rsid w:val="002A38AD"/>
    <w:rsid w:val="002A38C1"/>
    <w:rsid w:val="002A3905"/>
    <w:rsid w:val="002A3A1A"/>
    <w:rsid w:val="002A52D2"/>
    <w:rsid w:val="002A7008"/>
    <w:rsid w:val="002A742D"/>
    <w:rsid w:val="002A74B9"/>
    <w:rsid w:val="002A7A51"/>
    <w:rsid w:val="002A7F9F"/>
    <w:rsid w:val="002B5C70"/>
    <w:rsid w:val="002B5D57"/>
    <w:rsid w:val="002B6D12"/>
    <w:rsid w:val="002C069A"/>
    <w:rsid w:val="002C16D9"/>
    <w:rsid w:val="002C315B"/>
    <w:rsid w:val="002C3D31"/>
    <w:rsid w:val="002C4D8E"/>
    <w:rsid w:val="002C55C1"/>
    <w:rsid w:val="002C5E04"/>
    <w:rsid w:val="002C704B"/>
    <w:rsid w:val="002C7CCC"/>
    <w:rsid w:val="002C7F9D"/>
    <w:rsid w:val="002D223A"/>
    <w:rsid w:val="002D489A"/>
    <w:rsid w:val="002D53B3"/>
    <w:rsid w:val="002D5D3D"/>
    <w:rsid w:val="002D6832"/>
    <w:rsid w:val="002E07B2"/>
    <w:rsid w:val="002E0AE6"/>
    <w:rsid w:val="002E1742"/>
    <w:rsid w:val="002E1C67"/>
    <w:rsid w:val="002E20D4"/>
    <w:rsid w:val="002E31C8"/>
    <w:rsid w:val="002E3301"/>
    <w:rsid w:val="002E4143"/>
    <w:rsid w:val="002E4F8A"/>
    <w:rsid w:val="002F2FAA"/>
    <w:rsid w:val="002F73F3"/>
    <w:rsid w:val="003000B3"/>
    <w:rsid w:val="003005EF"/>
    <w:rsid w:val="00303217"/>
    <w:rsid w:val="00303D3A"/>
    <w:rsid w:val="0030442C"/>
    <w:rsid w:val="00305963"/>
    <w:rsid w:val="00306028"/>
    <w:rsid w:val="00306998"/>
    <w:rsid w:val="0030712B"/>
    <w:rsid w:val="00307B59"/>
    <w:rsid w:val="003106D3"/>
    <w:rsid w:val="00310F2E"/>
    <w:rsid w:val="00313471"/>
    <w:rsid w:val="003138AA"/>
    <w:rsid w:val="00315B65"/>
    <w:rsid w:val="003203BC"/>
    <w:rsid w:val="00320BB0"/>
    <w:rsid w:val="00320EF1"/>
    <w:rsid w:val="00321409"/>
    <w:rsid w:val="00321DED"/>
    <w:rsid w:val="0032230E"/>
    <w:rsid w:val="00322D49"/>
    <w:rsid w:val="00323D70"/>
    <w:rsid w:val="00326381"/>
    <w:rsid w:val="003263B2"/>
    <w:rsid w:val="00326B9D"/>
    <w:rsid w:val="0033087D"/>
    <w:rsid w:val="00331F87"/>
    <w:rsid w:val="00334EA8"/>
    <w:rsid w:val="00335254"/>
    <w:rsid w:val="00336AAA"/>
    <w:rsid w:val="003403D1"/>
    <w:rsid w:val="0034362A"/>
    <w:rsid w:val="003436F0"/>
    <w:rsid w:val="00344415"/>
    <w:rsid w:val="00344708"/>
    <w:rsid w:val="003462F8"/>
    <w:rsid w:val="0034667F"/>
    <w:rsid w:val="00346D97"/>
    <w:rsid w:val="00347D5B"/>
    <w:rsid w:val="00347EB7"/>
    <w:rsid w:val="00350802"/>
    <w:rsid w:val="003517CA"/>
    <w:rsid w:val="003521DC"/>
    <w:rsid w:val="003527B5"/>
    <w:rsid w:val="00353F66"/>
    <w:rsid w:val="00355223"/>
    <w:rsid w:val="0035591C"/>
    <w:rsid w:val="00356437"/>
    <w:rsid w:val="00357A72"/>
    <w:rsid w:val="003607D3"/>
    <w:rsid w:val="0036209E"/>
    <w:rsid w:val="0036217A"/>
    <w:rsid w:val="0036291A"/>
    <w:rsid w:val="00363912"/>
    <w:rsid w:val="003677CA"/>
    <w:rsid w:val="00373199"/>
    <w:rsid w:val="00374419"/>
    <w:rsid w:val="00374F8D"/>
    <w:rsid w:val="00375BCA"/>
    <w:rsid w:val="00375C46"/>
    <w:rsid w:val="00375CF5"/>
    <w:rsid w:val="00376682"/>
    <w:rsid w:val="0038202B"/>
    <w:rsid w:val="0038482F"/>
    <w:rsid w:val="00387120"/>
    <w:rsid w:val="00390E0B"/>
    <w:rsid w:val="00391643"/>
    <w:rsid w:val="0039294B"/>
    <w:rsid w:val="00395EEE"/>
    <w:rsid w:val="00396C80"/>
    <w:rsid w:val="00396EC9"/>
    <w:rsid w:val="003977A2"/>
    <w:rsid w:val="003A242A"/>
    <w:rsid w:val="003A4018"/>
    <w:rsid w:val="003A40FC"/>
    <w:rsid w:val="003A53A0"/>
    <w:rsid w:val="003A6647"/>
    <w:rsid w:val="003A666D"/>
    <w:rsid w:val="003A6BDB"/>
    <w:rsid w:val="003B0EA5"/>
    <w:rsid w:val="003B1145"/>
    <w:rsid w:val="003B64CC"/>
    <w:rsid w:val="003B7817"/>
    <w:rsid w:val="003C0984"/>
    <w:rsid w:val="003C10E6"/>
    <w:rsid w:val="003C3A84"/>
    <w:rsid w:val="003C42E3"/>
    <w:rsid w:val="003D0DF5"/>
    <w:rsid w:val="003D363D"/>
    <w:rsid w:val="003D4E09"/>
    <w:rsid w:val="003D7385"/>
    <w:rsid w:val="003E0E1F"/>
    <w:rsid w:val="003E163D"/>
    <w:rsid w:val="003E3CF7"/>
    <w:rsid w:val="003E4AD9"/>
    <w:rsid w:val="003E4D15"/>
    <w:rsid w:val="003E5E29"/>
    <w:rsid w:val="003E7716"/>
    <w:rsid w:val="003F1E45"/>
    <w:rsid w:val="003F3D18"/>
    <w:rsid w:val="003F422B"/>
    <w:rsid w:val="003F64C1"/>
    <w:rsid w:val="003F6B0D"/>
    <w:rsid w:val="003F7DCE"/>
    <w:rsid w:val="003F7F87"/>
    <w:rsid w:val="004003C7"/>
    <w:rsid w:val="004014E1"/>
    <w:rsid w:val="00401E27"/>
    <w:rsid w:val="004029C0"/>
    <w:rsid w:val="004030DC"/>
    <w:rsid w:val="004038B1"/>
    <w:rsid w:val="00404100"/>
    <w:rsid w:val="00405FBE"/>
    <w:rsid w:val="0041090C"/>
    <w:rsid w:val="004137D7"/>
    <w:rsid w:val="00415408"/>
    <w:rsid w:val="004162A1"/>
    <w:rsid w:val="00416E85"/>
    <w:rsid w:val="00417295"/>
    <w:rsid w:val="0041734A"/>
    <w:rsid w:val="0041751D"/>
    <w:rsid w:val="0042090D"/>
    <w:rsid w:val="00420D23"/>
    <w:rsid w:val="00420FCF"/>
    <w:rsid w:val="00421198"/>
    <w:rsid w:val="00421E12"/>
    <w:rsid w:val="00423AB5"/>
    <w:rsid w:val="004242BF"/>
    <w:rsid w:val="00424625"/>
    <w:rsid w:val="00425E30"/>
    <w:rsid w:val="00426707"/>
    <w:rsid w:val="00427E3D"/>
    <w:rsid w:val="004302D1"/>
    <w:rsid w:val="00431213"/>
    <w:rsid w:val="0043132F"/>
    <w:rsid w:val="004316DE"/>
    <w:rsid w:val="00431DE4"/>
    <w:rsid w:val="0043400C"/>
    <w:rsid w:val="004344EA"/>
    <w:rsid w:val="004353EC"/>
    <w:rsid w:val="00437BB3"/>
    <w:rsid w:val="00440246"/>
    <w:rsid w:val="0044137E"/>
    <w:rsid w:val="0044344A"/>
    <w:rsid w:val="00444173"/>
    <w:rsid w:val="004454D4"/>
    <w:rsid w:val="00445EC0"/>
    <w:rsid w:val="00446034"/>
    <w:rsid w:val="00447CF0"/>
    <w:rsid w:val="0045130A"/>
    <w:rsid w:val="00451399"/>
    <w:rsid w:val="00454948"/>
    <w:rsid w:val="0045571A"/>
    <w:rsid w:val="00456CCA"/>
    <w:rsid w:val="0046184B"/>
    <w:rsid w:val="00461B9B"/>
    <w:rsid w:val="00463F9C"/>
    <w:rsid w:val="004640F0"/>
    <w:rsid w:val="00464E7A"/>
    <w:rsid w:val="00467A3F"/>
    <w:rsid w:val="00470C03"/>
    <w:rsid w:val="00472D40"/>
    <w:rsid w:val="00473168"/>
    <w:rsid w:val="00474B90"/>
    <w:rsid w:val="00477A4A"/>
    <w:rsid w:val="00477E48"/>
    <w:rsid w:val="00477FCD"/>
    <w:rsid w:val="0048101C"/>
    <w:rsid w:val="00483DAB"/>
    <w:rsid w:val="00485D10"/>
    <w:rsid w:val="004864AD"/>
    <w:rsid w:val="00493704"/>
    <w:rsid w:val="00493EF3"/>
    <w:rsid w:val="00494612"/>
    <w:rsid w:val="00494FE6"/>
    <w:rsid w:val="00496687"/>
    <w:rsid w:val="00496E5A"/>
    <w:rsid w:val="004A08B6"/>
    <w:rsid w:val="004A16A9"/>
    <w:rsid w:val="004A2601"/>
    <w:rsid w:val="004A32EB"/>
    <w:rsid w:val="004A3544"/>
    <w:rsid w:val="004A429A"/>
    <w:rsid w:val="004A5D01"/>
    <w:rsid w:val="004A6661"/>
    <w:rsid w:val="004A6EFF"/>
    <w:rsid w:val="004B0C4B"/>
    <w:rsid w:val="004B0C6E"/>
    <w:rsid w:val="004B0FA8"/>
    <w:rsid w:val="004B3B46"/>
    <w:rsid w:val="004B4878"/>
    <w:rsid w:val="004B5A1F"/>
    <w:rsid w:val="004B5D92"/>
    <w:rsid w:val="004B60AA"/>
    <w:rsid w:val="004B6582"/>
    <w:rsid w:val="004B66EA"/>
    <w:rsid w:val="004C0E67"/>
    <w:rsid w:val="004C114E"/>
    <w:rsid w:val="004C1B5F"/>
    <w:rsid w:val="004C2357"/>
    <w:rsid w:val="004C3450"/>
    <w:rsid w:val="004C357B"/>
    <w:rsid w:val="004C420C"/>
    <w:rsid w:val="004C6121"/>
    <w:rsid w:val="004D0698"/>
    <w:rsid w:val="004D10F2"/>
    <w:rsid w:val="004D1573"/>
    <w:rsid w:val="004D17EB"/>
    <w:rsid w:val="004D4600"/>
    <w:rsid w:val="004D52A6"/>
    <w:rsid w:val="004D66AF"/>
    <w:rsid w:val="004E0ED5"/>
    <w:rsid w:val="004E2368"/>
    <w:rsid w:val="004E23FF"/>
    <w:rsid w:val="004E31F8"/>
    <w:rsid w:val="004E49A9"/>
    <w:rsid w:val="004E5780"/>
    <w:rsid w:val="004E7DED"/>
    <w:rsid w:val="004F0A13"/>
    <w:rsid w:val="004F0C25"/>
    <w:rsid w:val="004F0CD7"/>
    <w:rsid w:val="004F0EAD"/>
    <w:rsid w:val="004F1E73"/>
    <w:rsid w:val="004F24FF"/>
    <w:rsid w:val="004F27DA"/>
    <w:rsid w:val="004F31FB"/>
    <w:rsid w:val="004F3BCA"/>
    <w:rsid w:val="004F3EAE"/>
    <w:rsid w:val="004F5F55"/>
    <w:rsid w:val="004F6835"/>
    <w:rsid w:val="004F7104"/>
    <w:rsid w:val="004F7834"/>
    <w:rsid w:val="004F7902"/>
    <w:rsid w:val="00500F3E"/>
    <w:rsid w:val="00501303"/>
    <w:rsid w:val="00501A57"/>
    <w:rsid w:val="00501E8A"/>
    <w:rsid w:val="00502049"/>
    <w:rsid w:val="005021F0"/>
    <w:rsid w:val="005033BB"/>
    <w:rsid w:val="00503603"/>
    <w:rsid w:val="00503E27"/>
    <w:rsid w:val="00504950"/>
    <w:rsid w:val="00504F70"/>
    <w:rsid w:val="005076D9"/>
    <w:rsid w:val="00510106"/>
    <w:rsid w:val="00511A4C"/>
    <w:rsid w:val="005140D3"/>
    <w:rsid w:val="0051496B"/>
    <w:rsid w:val="0051510E"/>
    <w:rsid w:val="0051667C"/>
    <w:rsid w:val="00516A9D"/>
    <w:rsid w:val="005171D8"/>
    <w:rsid w:val="00517256"/>
    <w:rsid w:val="00517727"/>
    <w:rsid w:val="00523F23"/>
    <w:rsid w:val="005240E6"/>
    <w:rsid w:val="005240E9"/>
    <w:rsid w:val="00524400"/>
    <w:rsid w:val="005247EA"/>
    <w:rsid w:val="005266D2"/>
    <w:rsid w:val="005302CE"/>
    <w:rsid w:val="005303EB"/>
    <w:rsid w:val="00530919"/>
    <w:rsid w:val="00530A1B"/>
    <w:rsid w:val="00530B15"/>
    <w:rsid w:val="00530FD3"/>
    <w:rsid w:val="00533F22"/>
    <w:rsid w:val="005345CE"/>
    <w:rsid w:val="00535C11"/>
    <w:rsid w:val="00537FAC"/>
    <w:rsid w:val="00540072"/>
    <w:rsid w:val="005429A1"/>
    <w:rsid w:val="00543AB4"/>
    <w:rsid w:val="00545A07"/>
    <w:rsid w:val="00546C6C"/>
    <w:rsid w:val="00550770"/>
    <w:rsid w:val="005511D3"/>
    <w:rsid w:val="00551DAD"/>
    <w:rsid w:val="00553B30"/>
    <w:rsid w:val="0055401D"/>
    <w:rsid w:val="00554DD6"/>
    <w:rsid w:val="005558EA"/>
    <w:rsid w:val="005606A5"/>
    <w:rsid w:val="00560D01"/>
    <w:rsid w:val="005619BC"/>
    <w:rsid w:val="005622A7"/>
    <w:rsid w:val="00563073"/>
    <w:rsid w:val="00564939"/>
    <w:rsid w:val="005652B6"/>
    <w:rsid w:val="0056537A"/>
    <w:rsid w:val="005661D4"/>
    <w:rsid w:val="00566556"/>
    <w:rsid w:val="00566C61"/>
    <w:rsid w:val="00566D0A"/>
    <w:rsid w:val="0056766C"/>
    <w:rsid w:val="00567C20"/>
    <w:rsid w:val="005700B5"/>
    <w:rsid w:val="005702CB"/>
    <w:rsid w:val="00572372"/>
    <w:rsid w:val="00573590"/>
    <w:rsid w:val="0057414A"/>
    <w:rsid w:val="00574BDF"/>
    <w:rsid w:val="00574EE9"/>
    <w:rsid w:val="00575390"/>
    <w:rsid w:val="005766FC"/>
    <w:rsid w:val="00576DE1"/>
    <w:rsid w:val="00576F50"/>
    <w:rsid w:val="0057763D"/>
    <w:rsid w:val="00580233"/>
    <w:rsid w:val="005805F6"/>
    <w:rsid w:val="00580C55"/>
    <w:rsid w:val="00581E6A"/>
    <w:rsid w:val="00582443"/>
    <w:rsid w:val="005860BF"/>
    <w:rsid w:val="0058697D"/>
    <w:rsid w:val="005901D7"/>
    <w:rsid w:val="005901E0"/>
    <w:rsid w:val="0059092F"/>
    <w:rsid w:val="00592ECB"/>
    <w:rsid w:val="005936CE"/>
    <w:rsid w:val="00593BB6"/>
    <w:rsid w:val="00593E88"/>
    <w:rsid w:val="00595028"/>
    <w:rsid w:val="00595739"/>
    <w:rsid w:val="00595776"/>
    <w:rsid w:val="00595FC8"/>
    <w:rsid w:val="0059614F"/>
    <w:rsid w:val="00597120"/>
    <w:rsid w:val="005A0FD4"/>
    <w:rsid w:val="005A1F9B"/>
    <w:rsid w:val="005A397B"/>
    <w:rsid w:val="005A5FA2"/>
    <w:rsid w:val="005A6436"/>
    <w:rsid w:val="005B276D"/>
    <w:rsid w:val="005B3B1B"/>
    <w:rsid w:val="005B4735"/>
    <w:rsid w:val="005B47AA"/>
    <w:rsid w:val="005B4E53"/>
    <w:rsid w:val="005B7850"/>
    <w:rsid w:val="005C01B5"/>
    <w:rsid w:val="005C1B2C"/>
    <w:rsid w:val="005C20AF"/>
    <w:rsid w:val="005C3C6B"/>
    <w:rsid w:val="005C483F"/>
    <w:rsid w:val="005C4F99"/>
    <w:rsid w:val="005D0595"/>
    <w:rsid w:val="005D10E6"/>
    <w:rsid w:val="005D1995"/>
    <w:rsid w:val="005D1E29"/>
    <w:rsid w:val="005D2618"/>
    <w:rsid w:val="005D34E5"/>
    <w:rsid w:val="005D39AC"/>
    <w:rsid w:val="005D4CF2"/>
    <w:rsid w:val="005D51EC"/>
    <w:rsid w:val="005D53D7"/>
    <w:rsid w:val="005D6A1B"/>
    <w:rsid w:val="005D77D5"/>
    <w:rsid w:val="005D7AB2"/>
    <w:rsid w:val="005E0EB8"/>
    <w:rsid w:val="005E10D5"/>
    <w:rsid w:val="005E16A2"/>
    <w:rsid w:val="005E1F4E"/>
    <w:rsid w:val="005E38C4"/>
    <w:rsid w:val="005E5ADC"/>
    <w:rsid w:val="005E609E"/>
    <w:rsid w:val="005E63B3"/>
    <w:rsid w:val="005E76AA"/>
    <w:rsid w:val="005F0785"/>
    <w:rsid w:val="005F1042"/>
    <w:rsid w:val="005F19C3"/>
    <w:rsid w:val="005F23C8"/>
    <w:rsid w:val="005F252D"/>
    <w:rsid w:val="005F2792"/>
    <w:rsid w:val="005F27F0"/>
    <w:rsid w:val="005F2EBF"/>
    <w:rsid w:val="005F3B50"/>
    <w:rsid w:val="005F4F1B"/>
    <w:rsid w:val="005F5B39"/>
    <w:rsid w:val="005F5BC4"/>
    <w:rsid w:val="005F5D54"/>
    <w:rsid w:val="005F7F00"/>
    <w:rsid w:val="00601752"/>
    <w:rsid w:val="00601F8F"/>
    <w:rsid w:val="0060223F"/>
    <w:rsid w:val="00604E24"/>
    <w:rsid w:val="00605790"/>
    <w:rsid w:val="00605994"/>
    <w:rsid w:val="00607AF7"/>
    <w:rsid w:val="0061231F"/>
    <w:rsid w:val="006129C1"/>
    <w:rsid w:val="006145E7"/>
    <w:rsid w:val="00615522"/>
    <w:rsid w:val="00616779"/>
    <w:rsid w:val="00620CFB"/>
    <w:rsid w:val="006227E8"/>
    <w:rsid w:val="0062448C"/>
    <w:rsid w:val="00624AE8"/>
    <w:rsid w:val="006252F8"/>
    <w:rsid w:val="00625328"/>
    <w:rsid w:val="00630318"/>
    <w:rsid w:val="006307EC"/>
    <w:rsid w:val="00631879"/>
    <w:rsid w:val="00633866"/>
    <w:rsid w:val="00633A51"/>
    <w:rsid w:val="006341DF"/>
    <w:rsid w:val="00634706"/>
    <w:rsid w:val="0063512E"/>
    <w:rsid w:val="00636072"/>
    <w:rsid w:val="00636122"/>
    <w:rsid w:val="00637676"/>
    <w:rsid w:val="00637BAB"/>
    <w:rsid w:val="00641881"/>
    <w:rsid w:val="006433D2"/>
    <w:rsid w:val="006437AA"/>
    <w:rsid w:val="006438B4"/>
    <w:rsid w:val="0064397B"/>
    <w:rsid w:val="00647867"/>
    <w:rsid w:val="00652A78"/>
    <w:rsid w:val="006550EC"/>
    <w:rsid w:val="006574F4"/>
    <w:rsid w:val="00660A6B"/>
    <w:rsid w:val="00661B75"/>
    <w:rsid w:val="00663018"/>
    <w:rsid w:val="00663ADC"/>
    <w:rsid w:val="00663CA8"/>
    <w:rsid w:val="00664A6C"/>
    <w:rsid w:val="006653C8"/>
    <w:rsid w:val="00667F29"/>
    <w:rsid w:val="00670419"/>
    <w:rsid w:val="006707C9"/>
    <w:rsid w:val="00674E9C"/>
    <w:rsid w:val="006761E2"/>
    <w:rsid w:val="00676A0E"/>
    <w:rsid w:val="006816F1"/>
    <w:rsid w:val="00683393"/>
    <w:rsid w:val="006834F1"/>
    <w:rsid w:val="006835DE"/>
    <w:rsid w:val="00684C4C"/>
    <w:rsid w:val="00684DB2"/>
    <w:rsid w:val="00685701"/>
    <w:rsid w:val="0068668A"/>
    <w:rsid w:val="006867D7"/>
    <w:rsid w:val="006869A7"/>
    <w:rsid w:val="00686F6F"/>
    <w:rsid w:val="00687E89"/>
    <w:rsid w:val="00687FBB"/>
    <w:rsid w:val="006921FF"/>
    <w:rsid w:val="00693618"/>
    <w:rsid w:val="0069406F"/>
    <w:rsid w:val="006949C6"/>
    <w:rsid w:val="00696EE5"/>
    <w:rsid w:val="006A028D"/>
    <w:rsid w:val="006A2229"/>
    <w:rsid w:val="006A2706"/>
    <w:rsid w:val="006A3DD3"/>
    <w:rsid w:val="006A5D68"/>
    <w:rsid w:val="006A5ECD"/>
    <w:rsid w:val="006A6D9C"/>
    <w:rsid w:val="006A796E"/>
    <w:rsid w:val="006A7F3D"/>
    <w:rsid w:val="006B1412"/>
    <w:rsid w:val="006B244E"/>
    <w:rsid w:val="006B297F"/>
    <w:rsid w:val="006B35E7"/>
    <w:rsid w:val="006B3AB3"/>
    <w:rsid w:val="006B4CD7"/>
    <w:rsid w:val="006B5F22"/>
    <w:rsid w:val="006B5F5A"/>
    <w:rsid w:val="006B6EB5"/>
    <w:rsid w:val="006B775E"/>
    <w:rsid w:val="006C02D5"/>
    <w:rsid w:val="006C0CB1"/>
    <w:rsid w:val="006C14DC"/>
    <w:rsid w:val="006C21FE"/>
    <w:rsid w:val="006C5F15"/>
    <w:rsid w:val="006D25FB"/>
    <w:rsid w:val="006D30E2"/>
    <w:rsid w:val="006D3E94"/>
    <w:rsid w:val="006D412F"/>
    <w:rsid w:val="006D47C7"/>
    <w:rsid w:val="006D4C29"/>
    <w:rsid w:val="006D5225"/>
    <w:rsid w:val="006D5716"/>
    <w:rsid w:val="006D6132"/>
    <w:rsid w:val="006D6C31"/>
    <w:rsid w:val="006D72D8"/>
    <w:rsid w:val="006D736B"/>
    <w:rsid w:val="006E1015"/>
    <w:rsid w:val="006E11C3"/>
    <w:rsid w:val="006E223B"/>
    <w:rsid w:val="006E41AF"/>
    <w:rsid w:val="006E4BF9"/>
    <w:rsid w:val="006E538B"/>
    <w:rsid w:val="006E54D0"/>
    <w:rsid w:val="006E646B"/>
    <w:rsid w:val="006E7999"/>
    <w:rsid w:val="006F0A72"/>
    <w:rsid w:val="006F389E"/>
    <w:rsid w:val="006F3FD0"/>
    <w:rsid w:val="006F5844"/>
    <w:rsid w:val="006F73B8"/>
    <w:rsid w:val="00700E3E"/>
    <w:rsid w:val="0070120C"/>
    <w:rsid w:val="00701A81"/>
    <w:rsid w:val="00702DDE"/>
    <w:rsid w:val="0070309D"/>
    <w:rsid w:val="00704B50"/>
    <w:rsid w:val="00705274"/>
    <w:rsid w:val="00706752"/>
    <w:rsid w:val="007067FE"/>
    <w:rsid w:val="00707E14"/>
    <w:rsid w:val="00710607"/>
    <w:rsid w:val="00710EFE"/>
    <w:rsid w:val="0071246E"/>
    <w:rsid w:val="0071383E"/>
    <w:rsid w:val="0071511A"/>
    <w:rsid w:val="0071569B"/>
    <w:rsid w:val="00715E6D"/>
    <w:rsid w:val="00716AD7"/>
    <w:rsid w:val="00722EDB"/>
    <w:rsid w:val="007237A0"/>
    <w:rsid w:val="007259C9"/>
    <w:rsid w:val="00725E4A"/>
    <w:rsid w:val="00726CD1"/>
    <w:rsid w:val="00726CDC"/>
    <w:rsid w:val="0073416A"/>
    <w:rsid w:val="0073418D"/>
    <w:rsid w:val="0073521D"/>
    <w:rsid w:val="0073620F"/>
    <w:rsid w:val="00736907"/>
    <w:rsid w:val="00741E29"/>
    <w:rsid w:val="00742B52"/>
    <w:rsid w:val="00745276"/>
    <w:rsid w:val="0074565D"/>
    <w:rsid w:val="0074598C"/>
    <w:rsid w:val="00746CAD"/>
    <w:rsid w:val="00747C7C"/>
    <w:rsid w:val="007526DF"/>
    <w:rsid w:val="0075380F"/>
    <w:rsid w:val="0075556F"/>
    <w:rsid w:val="00755929"/>
    <w:rsid w:val="00756227"/>
    <w:rsid w:val="0076031E"/>
    <w:rsid w:val="007603AA"/>
    <w:rsid w:val="007617C9"/>
    <w:rsid w:val="007623FE"/>
    <w:rsid w:val="00762A77"/>
    <w:rsid w:val="007632EF"/>
    <w:rsid w:val="007639DC"/>
    <w:rsid w:val="00763A69"/>
    <w:rsid w:val="00764A23"/>
    <w:rsid w:val="007651D5"/>
    <w:rsid w:val="00765E60"/>
    <w:rsid w:val="00766457"/>
    <w:rsid w:val="00766A42"/>
    <w:rsid w:val="00766D56"/>
    <w:rsid w:val="00766EA3"/>
    <w:rsid w:val="00767A2E"/>
    <w:rsid w:val="00767DDD"/>
    <w:rsid w:val="00770F36"/>
    <w:rsid w:val="00771431"/>
    <w:rsid w:val="00772FCD"/>
    <w:rsid w:val="00773AE9"/>
    <w:rsid w:val="007742F6"/>
    <w:rsid w:val="007765EB"/>
    <w:rsid w:val="00776710"/>
    <w:rsid w:val="007804C9"/>
    <w:rsid w:val="007810A4"/>
    <w:rsid w:val="007817A2"/>
    <w:rsid w:val="00782536"/>
    <w:rsid w:val="00783F0A"/>
    <w:rsid w:val="00784882"/>
    <w:rsid w:val="007856E8"/>
    <w:rsid w:val="00785E30"/>
    <w:rsid w:val="007861B8"/>
    <w:rsid w:val="0079172D"/>
    <w:rsid w:val="0079192C"/>
    <w:rsid w:val="00793B90"/>
    <w:rsid w:val="0079569C"/>
    <w:rsid w:val="00795CA3"/>
    <w:rsid w:val="00796A36"/>
    <w:rsid w:val="00797367"/>
    <w:rsid w:val="007A10F1"/>
    <w:rsid w:val="007A2930"/>
    <w:rsid w:val="007A3F17"/>
    <w:rsid w:val="007A44E8"/>
    <w:rsid w:val="007A4CC9"/>
    <w:rsid w:val="007A5368"/>
    <w:rsid w:val="007A5418"/>
    <w:rsid w:val="007A59B0"/>
    <w:rsid w:val="007A73B5"/>
    <w:rsid w:val="007A7E6D"/>
    <w:rsid w:val="007B1E9A"/>
    <w:rsid w:val="007B2CA1"/>
    <w:rsid w:val="007B2D40"/>
    <w:rsid w:val="007B3939"/>
    <w:rsid w:val="007B4710"/>
    <w:rsid w:val="007C08E6"/>
    <w:rsid w:val="007C1B28"/>
    <w:rsid w:val="007C2676"/>
    <w:rsid w:val="007C333A"/>
    <w:rsid w:val="007C550E"/>
    <w:rsid w:val="007C5792"/>
    <w:rsid w:val="007C5EED"/>
    <w:rsid w:val="007D0AFA"/>
    <w:rsid w:val="007D59B3"/>
    <w:rsid w:val="007D7CFA"/>
    <w:rsid w:val="007E09A3"/>
    <w:rsid w:val="007E1341"/>
    <w:rsid w:val="007E13D1"/>
    <w:rsid w:val="007E1EE0"/>
    <w:rsid w:val="007E236B"/>
    <w:rsid w:val="007E239C"/>
    <w:rsid w:val="007E3A7F"/>
    <w:rsid w:val="007E3CDA"/>
    <w:rsid w:val="007E4304"/>
    <w:rsid w:val="007E4C09"/>
    <w:rsid w:val="007E4FFC"/>
    <w:rsid w:val="007E5DEB"/>
    <w:rsid w:val="007F14DA"/>
    <w:rsid w:val="007F1512"/>
    <w:rsid w:val="007F1D1C"/>
    <w:rsid w:val="007F2C1C"/>
    <w:rsid w:val="007F3050"/>
    <w:rsid w:val="007F5FF5"/>
    <w:rsid w:val="007F6CEC"/>
    <w:rsid w:val="007F7D8F"/>
    <w:rsid w:val="007F7DF4"/>
    <w:rsid w:val="008007C3"/>
    <w:rsid w:val="00800DDC"/>
    <w:rsid w:val="00801E8D"/>
    <w:rsid w:val="00802227"/>
    <w:rsid w:val="0080412B"/>
    <w:rsid w:val="008049FC"/>
    <w:rsid w:val="00805F1E"/>
    <w:rsid w:val="00806C61"/>
    <w:rsid w:val="008078CF"/>
    <w:rsid w:val="0081279E"/>
    <w:rsid w:val="008129C8"/>
    <w:rsid w:val="00813646"/>
    <w:rsid w:val="008147D7"/>
    <w:rsid w:val="00815F8F"/>
    <w:rsid w:val="008209CD"/>
    <w:rsid w:val="0082193F"/>
    <w:rsid w:val="00823EB0"/>
    <w:rsid w:val="0082786F"/>
    <w:rsid w:val="00830B66"/>
    <w:rsid w:val="00832D28"/>
    <w:rsid w:val="00834789"/>
    <w:rsid w:val="00834B96"/>
    <w:rsid w:val="00834D2B"/>
    <w:rsid w:val="00836671"/>
    <w:rsid w:val="0084021B"/>
    <w:rsid w:val="00842E1A"/>
    <w:rsid w:val="00846EAB"/>
    <w:rsid w:val="008474B2"/>
    <w:rsid w:val="00847D40"/>
    <w:rsid w:val="00850122"/>
    <w:rsid w:val="00850C3A"/>
    <w:rsid w:val="00850EE5"/>
    <w:rsid w:val="00851DAD"/>
    <w:rsid w:val="00852067"/>
    <w:rsid w:val="00853311"/>
    <w:rsid w:val="00853E3F"/>
    <w:rsid w:val="008545C6"/>
    <w:rsid w:val="00854A46"/>
    <w:rsid w:val="00855A78"/>
    <w:rsid w:val="0086004F"/>
    <w:rsid w:val="0086092A"/>
    <w:rsid w:val="00861FFD"/>
    <w:rsid w:val="0086236A"/>
    <w:rsid w:val="00863472"/>
    <w:rsid w:val="008648CF"/>
    <w:rsid w:val="008653F9"/>
    <w:rsid w:val="00865CF5"/>
    <w:rsid w:val="00867B79"/>
    <w:rsid w:val="008702CE"/>
    <w:rsid w:val="00870E04"/>
    <w:rsid w:val="00870EB8"/>
    <w:rsid w:val="00872CD0"/>
    <w:rsid w:val="00873B3C"/>
    <w:rsid w:val="00874A6B"/>
    <w:rsid w:val="00875FA1"/>
    <w:rsid w:val="00876441"/>
    <w:rsid w:val="00876D6C"/>
    <w:rsid w:val="00880663"/>
    <w:rsid w:val="00881268"/>
    <w:rsid w:val="008816AD"/>
    <w:rsid w:val="00881768"/>
    <w:rsid w:val="0088250C"/>
    <w:rsid w:val="00883287"/>
    <w:rsid w:val="00883A98"/>
    <w:rsid w:val="0088614A"/>
    <w:rsid w:val="008900DD"/>
    <w:rsid w:val="00890D23"/>
    <w:rsid w:val="00893611"/>
    <w:rsid w:val="0089467B"/>
    <w:rsid w:val="0089476B"/>
    <w:rsid w:val="0089653A"/>
    <w:rsid w:val="008971C6"/>
    <w:rsid w:val="008A02A4"/>
    <w:rsid w:val="008A289D"/>
    <w:rsid w:val="008A2EE4"/>
    <w:rsid w:val="008A37AB"/>
    <w:rsid w:val="008A3824"/>
    <w:rsid w:val="008A3C34"/>
    <w:rsid w:val="008A3EF4"/>
    <w:rsid w:val="008A4427"/>
    <w:rsid w:val="008A4783"/>
    <w:rsid w:val="008A49FB"/>
    <w:rsid w:val="008A5B20"/>
    <w:rsid w:val="008A5C4A"/>
    <w:rsid w:val="008A6558"/>
    <w:rsid w:val="008A78C5"/>
    <w:rsid w:val="008B0728"/>
    <w:rsid w:val="008B389D"/>
    <w:rsid w:val="008B3A4C"/>
    <w:rsid w:val="008B7454"/>
    <w:rsid w:val="008B7C0E"/>
    <w:rsid w:val="008C024B"/>
    <w:rsid w:val="008C0655"/>
    <w:rsid w:val="008C0B05"/>
    <w:rsid w:val="008C29ED"/>
    <w:rsid w:val="008C397B"/>
    <w:rsid w:val="008C3ABA"/>
    <w:rsid w:val="008C3C2C"/>
    <w:rsid w:val="008C6F62"/>
    <w:rsid w:val="008C6F8F"/>
    <w:rsid w:val="008C790A"/>
    <w:rsid w:val="008C7D7E"/>
    <w:rsid w:val="008D0048"/>
    <w:rsid w:val="008D2902"/>
    <w:rsid w:val="008D47AF"/>
    <w:rsid w:val="008D4E8E"/>
    <w:rsid w:val="008D5345"/>
    <w:rsid w:val="008D595C"/>
    <w:rsid w:val="008D6A06"/>
    <w:rsid w:val="008E0578"/>
    <w:rsid w:val="008E134D"/>
    <w:rsid w:val="008E1AF1"/>
    <w:rsid w:val="008E2A88"/>
    <w:rsid w:val="008E3D25"/>
    <w:rsid w:val="008E5A99"/>
    <w:rsid w:val="008E6C15"/>
    <w:rsid w:val="008E7072"/>
    <w:rsid w:val="008E75BB"/>
    <w:rsid w:val="008E78EE"/>
    <w:rsid w:val="008F006B"/>
    <w:rsid w:val="008F0458"/>
    <w:rsid w:val="008F0C0C"/>
    <w:rsid w:val="008F1160"/>
    <w:rsid w:val="008F3539"/>
    <w:rsid w:val="008F3EEB"/>
    <w:rsid w:val="008F467A"/>
    <w:rsid w:val="008F5199"/>
    <w:rsid w:val="008F7B8A"/>
    <w:rsid w:val="00900EBE"/>
    <w:rsid w:val="0090119A"/>
    <w:rsid w:val="009012F2"/>
    <w:rsid w:val="0090131A"/>
    <w:rsid w:val="00901890"/>
    <w:rsid w:val="00901D05"/>
    <w:rsid w:val="009047BD"/>
    <w:rsid w:val="00907B7A"/>
    <w:rsid w:val="009104DE"/>
    <w:rsid w:val="00911848"/>
    <w:rsid w:val="00912326"/>
    <w:rsid w:val="00912619"/>
    <w:rsid w:val="00914FF3"/>
    <w:rsid w:val="0091646B"/>
    <w:rsid w:val="00920083"/>
    <w:rsid w:val="00921C1B"/>
    <w:rsid w:val="00924243"/>
    <w:rsid w:val="00924772"/>
    <w:rsid w:val="00924EAA"/>
    <w:rsid w:val="00926D40"/>
    <w:rsid w:val="009274F5"/>
    <w:rsid w:val="0093032E"/>
    <w:rsid w:val="00930537"/>
    <w:rsid w:val="00930593"/>
    <w:rsid w:val="00930B95"/>
    <w:rsid w:val="00931331"/>
    <w:rsid w:val="00931384"/>
    <w:rsid w:val="00931BB9"/>
    <w:rsid w:val="0093389C"/>
    <w:rsid w:val="00936B2A"/>
    <w:rsid w:val="009377FD"/>
    <w:rsid w:val="00941732"/>
    <w:rsid w:val="00941A81"/>
    <w:rsid w:val="00941E47"/>
    <w:rsid w:val="009441A7"/>
    <w:rsid w:val="009445DD"/>
    <w:rsid w:val="00944B8A"/>
    <w:rsid w:val="00947FFB"/>
    <w:rsid w:val="00952C3F"/>
    <w:rsid w:val="009536E6"/>
    <w:rsid w:val="0095407E"/>
    <w:rsid w:val="00955640"/>
    <w:rsid w:val="009560CE"/>
    <w:rsid w:val="00956BED"/>
    <w:rsid w:val="00957026"/>
    <w:rsid w:val="00957517"/>
    <w:rsid w:val="00957CEA"/>
    <w:rsid w:val="00961628"/>
    <w:rsid w:val="0096175C"/>
    <w:rsid w:val="00962D4C"/>
    <w:rsid w:val="0096355D"/>
    <w:rsid w:val="00963965"/>
    <w:rsid w:val="00963A21"/>
    <w:rsid w:val="00963FF2"/>
    <w:rsid w:val="00965874"/>
    <w:rsid w:val="00965C7A"/>
    <w:rsid w:val="00965FDA"/>
    <w:rsid w:val="00967A68"/>
    <w:rsid w:val="00971CB8"/>
    <w:rsid w:val="00971E4C"/>
    <w:rsid w:val="009726D2"/>
    <w:rsid w:val="00972D61"/>
    <w:rsid w:val="00972DFF"/>
    <w:rsid w:val="00974027"/>
    <w:rsid w:val="009750CE"/>
    <w:rsid w:val="00975422"/>
    <w:rsid w:val="00975E69"/>
    <w:rsid w:val="00976435"/>
    <w:rsid w:val="00977906"/>
    <w:rsid w:val="00981B53"/>
    <w:rsid w:val="00981C3A"/>
    <w:rsid w:val="0098267E"/>
    <w:rsid w:val="00982707"/>
    <w:rsid w:val="00982A47"/>
    <w:rsid w:val="00982B9C"/>
    <w:rsid w:val="00983594"/>
    <w:rsid w:val="009841BF"/>
    <w:rsid w:val="009856F0"/>
    <w:rsid w:val="0098704E"/>
    <w:rsid w:val="009870C7"/>
    <w:rsid w:val="009906E2"/>
    <w:rsid w:val="009959EF"/>
    <w:rsid w:val="00995AD7"/>
    <w:rsid w:val="00995C53"/>
    <w:rsid w:val="00996916"/>
    <w:rsid w:val="0099730F"/>
    <w:rsid w:val="00997A10"/>
    <w:rsid w:val="009A2A90"/>
    <w:rsid w:val="009A3DDA"/>
    <w:rsid w:val="009A48A3"/>
    <w:rsid w:val="009A4D65"/>
    <w:rsid w:val="009A5373"/>
    <w:rsid w:val="009A53B1"/>
    <w:rsid w:val="009B00C7"/>
    <w:rsid w:val="009B118C"/>
    <w:rsid w:val="009B1EED"/>
    <w:rsid w:val="009B3FA7"/>
    <w:rsid w:val="009B41A0"/>
    <w:rsid w:val="009B5B65"/>
    <w:rsid w:val="009B65BB"/>
    <w:rsid w:val="009B7043"/>
    <w:rsid w:val="009B77CE"/>
    <w:rsid w:val="009C057C"/>
    <w:rsid w:val="009C195B"/>
    <w:rsid w:val="009C7289"/>
    <w:rsid w:val="009D1046"/>
    <w:rsid w:val="009D15F1"/>
    <w:rsid w:val="009D3DAC"/>
    <w:rsid w:val="009D46D7"/>
    <w:rsid w:val="009D46D9"/>
    <w:rsid w:val="009D5C88"/>
    <w:rsid w:val="009D6B32"/>
    <w:rsid w:val="009D6DD6"/>
    <w:rsid w:val="009D7846"/>
    <w:rsid w:val="009E159C"/>
    <w:rsid w:val="009E17F7"/>
    <w:rsid w:val="009E18B6"/>
    <w:rsid w:val="009E1B1D"/>
    <w:rsid w:val="009E1FD1"/>
    <w:rsid w:val="009E2A31"/>
    <w:rsid w:val="009E3017"/>
    <w:rsid w:val="009E3C89"/>
    <w:rsid w:val="009E3FC8"/>
    <w:rsid w:val="009E4096"/>
    <w:rsid w:val="009E4454"/>
    <w:rsid w:val="009E462E"/>
    <w:rsid w:val="009E49F6"/>
    <w:rsid w:val="009E4E87"/>
    <w:rsid w:val="009E5EB5"/>
    <w:rsid w:val="009E6B55"/>
    <w:rsid w:val="009E6EF2"/>
    <w:rsid w:val="009F0A93"/>
    <w:rsid w:val="009F1156"/>
    <w:rsid w:val="009F2D91"/>
    <w:rsid w:val="009F3FCF"/>
    <w:rsid w:val="009F416D"/>
    <w:rsid w:val="009F725D"/>
    <w:rsid w:val="009F79B9"/>
    <w:rsid w:val="00A02182"/>
    <w:rsid w:val="00A02D4B"/>
    <w:rsid w:val="00A02E7B"/>
    <w:rsid w:val="00A055BF"/>
    <w:rsid w:val="00A110D0"/>
    <w:rsid w:val="00A1199C"/>
    <w:rsid w:val="00A12F18"/>
    <w:rsid w:val="00A13214"/>
    <w:rsid w:val="00A13360"/>
    <w:rsid w:val="00A15411"/>
    <w:rsid w:val="00A163F4"/>
    <w:rsid w:val="00A1642F"/>
    <w:rsid w:val="00A17250"/>
    <w:rsid w:val="00A17436"/>
    <w:rsid w:val="00A20EB1"/>
    <w:rsid w:val="00A2184D"/>
    <w:rsid w:val="00A22635"/>
    <w:rsid w:val="00A2283F"/>
    <w:rsid w:val="00A24252"/>
    <w:rsid w:val="00A26757"/>
    <w:rsid w:val="00A309FC"/>
    <w:rsid w:val="00A31EB8"/>
    <w:rsid w:val="00A3236E"/>
    <w:rsid w:val="00A32709"/>
    <w:rsid w:val="00A33807"/>
    <w:rsid w:val="00A33F5D"/>
    <w:rsid w:val="00A34297"/>
    <w:rsid w:val="00A34488"/>
    <w:rsid w:val="00A36AA1"/>
    <w:rsid w:val="00A37544"/>
    <w:rsid w:val="00A407FA"/>
    <w:rsid w:val="00A42583"/>
    <w:rsid w:val="00A44495"/>
    <w:rsid w:val="00A4492F"/>
    <w:rsid w:val="00A46772"/>
    <w:rsid w:val="00A46A9A"/>
    <w:rsid w:val="00A513B4"/>
    <w:rsid w:val="00A518EA"/>
    <w:rsid w:val="00A535AB"/>
    <w:rsid w:val="00A54394"/>
    <w:rsid w:val="00A5464D"/>
    <w:rsid w:val="00A549D4"/>
    <w:rsid w:val="00A553F2"/>
    <w:rsid w:val="00A573F1"/>
    <w:rsid w:val="00A61AC6"/>
    <w:rsid w:val="00A61E3F"/>
    <w:rsid w:val="00A6265C"/>
    <w:rsid w:val="00A629A9"/>
    <w:rsid w:val="00A63D9E"/>
    <w:rsid w:val="00A63F10"/>
    <w:rsid w:val="00A6476B"/>
    <w:rsid w:val="00A65334"/>
    <w:rsid w:val="00A6623C"/>
    <w:rsid w:val="00A67848"/>
    <w:rsid w:val="00A67BD8"/>
    <w:rsid w:val="00A71848"/>
    <w:rsid w:val="00A75990"/>
    <w:rsid w:val="00A77C18"/>
    <w:rsid w:val="00A77EE1"/>
    <w:rsid w:val="00A802D2"/>
    <w:rsid w:val="00A8039B"/>
    <w:rsid w:val="00A8357D"/>
    <w:rsid w:val="00A83928"/>
    <w:rsid w:val="00A8681D"/>
    <w:rsid w:val="00A86A73"/>
    <w:rsid w:val="00A87004"/>
    <w:rsid w:val="00A8702C"/>
    <w:rsid w:val="00A92973"/>
    <w:rsid w:val="00A94EEF"/>
    <w:rsid w:val="00A97DE9"/>
    <w:rsid w:val="00A97ED4"/>
    <w:rsid w:val="00AA35C1"/>
    <w:rsid w:val="00AA3E3B"/>
    <w:rsid w:val="00AA46AD"/>
    <w:rsid w:val="00AA68F1"/>
    <w:rsid w:val="00AB1587"/>
    <w:rsid w:val="00AB1633"/>
    <w:rsid w:val="00AB3529"/>
    <w:rsid w:val="00AB44B1"/>
    <w:rsid w:val="00AB51A9"/>
    <w:rsid w:val="00AB6492"/>
    <w:rsid w:val="00AB789E"/>
    <w:rsid w:val="00AB7DF1"/>
    <w:rsid w:val="00AC036A"/>
    <w:rsid w:val="00AC1F83"/>
    <w:rsid w:val="00AC2616"/>
    <w:rsid w:val="00AC2B64"/>
    <w:rsid w:val="00AC37C1"/>
    <w:rsid w:val="00AC408F"/>
    <w:rsid w:val="00AC499F"/>
    <w:rsid w:val="00AC4B0E"/>
    <w:rsid w:val="00AC63AD"/>
    <w:rsid w:val="00AC6DA6"/>
    <w:rsid w:val="00AC6DD0"/>
    <w:rsid w:val="00AC7222"/>
    <w:rsid w:val="00AC7789"/>
    <w:rsid w:val="00AC7ECF"/>
    <w:rsid w:val="00AD0037"/>
    <w:rsid w:val="00AD0342"/>
    <w:rsid w:val="00AD03A3"/>
    <w:rsid w:val="00AD0A53"/>
    <w:rsid w:val="00AD17DE"/>
    <w:rsid w:val="00AD279C"/>
    <w:rsid w:val="00AD29C9"/>
    <w:rsid w:val="00AD4BE1"/>
    <w:rsid w:val="00AE2954"/>
    <w:rsid w:val="00AE2DBD"/>
    <w:rsid w:val="00AE3057"/>
    <w:rsid w:val="00AE381B"/>
    <w:rsid w:val="00AE5C63"/>
    <w:rsid w:val="00AE6C63"/>
    <w:rsid w:val="00AE775D"/>
    <w:rsid w:val="00AE7C37"/>
    <w:rsid w:val="00AF095F"/>
    <w:rsid w:val="00AF229C"/>
    <w:rsid w:val="00AF3B35"/>
    <w:rsid w:val="00AF6C54"/>
    <w:rsid w:val="00AF77D3"/>
    <w:rsid w:val="00AF7A0A"/>
    <w:rsid w:val="00AF7D43"/>
    <w:rsid w:val="00B00899"/>
    <w:rsid w:val="00B02C79"/>
    <w:rsid w:val="00B02F4A"/>
    <w:rsid w:val="00B0418E"/>
    <w:rsid w:val="00B046A3"/>
    <w:rsid w:val="00B04D2B"/>
    <w:rsid w:val="00B04D5E"/>
    <w:rsid w:val="00B05408"/>
    <w:rsid w:val="00B06749"/>
    <w:rsid w:val="00B07A13"/>
    <w:rsid w:val="00B10B53"/>
    <w:rsid w:val="00B10E90"/>
    <w:rsid w:val="00B13052"/>
    <w:rsid w:val="00B13C54"/>
    <w:rsid w:val="00B1421A"/>
    <w:rsid w:val="00B14947"/>
    <w:rsid w:val="00B162F0"/>
    <w:rsid w:val="00B1664A"/>
    <w:rsid w:val="00B16B44"/>
    <w:rsid w:val="00B17EA4"/>
    <w:rsid w:val="00B208B8"/>
    <w:rsid w:val="00B21107"/>
    <w:rsid w:val="00B2143F"/>
    <w:rsid w:val="00B23199"/>
    <w:rsid w:val="00B24448"/>
    <w:rsid w:val="00B26773"/>
    <w:rsid w:val="00B27997"/>
    <w:rsid w:val="00B27C0E"/>
    <w:rsid w:val="00B27DAE"/>
    <w:rsid w:val="00B30F32"/>
    <w:rsid w:val="00B30FEA"/>
    <w:rsid w:val="00B32A5C"/>
    <w:rsid w:val="00B331B1"/>
    <w:rsid w:val="00B334E5"/>
    <w:rsid w:val="00B34FE4"/>
    <w:rsid w:val="00B357B9"/>
    <w:rsid w:val="00B35994"/>
    <w:rsid w:val="00B368B4"/>
    <w:rsid w:val="00B3696B"/>
    <w:rsid w:val="00B36A60"/>
    <w:rsid w:val="00B3753D"/>
    <w:rsid w:val="00B37885"/>
    <w:rsid w:val="00B40122"/>
    <w:rsid w:val="00B40522"/>
    <w:rsid w:val="00B41014"/>
    <w:rsid w:val="00B415AC"/>
    <w:rsid w:val="00B42789"/>
    <w:rsid w:val="00B432F4"/>
    <w:rsid w:val="00B4380E"/>
    <w:rsid w:val="00B43CF7"/>
    <w:rsid w:val="00B4439E"/>
    <w:rsid w:val="00B44428"/>
    <w:rsid w:val="00B46F95"/>
    <w:rsid w:val="00B47DFB"/>
    <w:rsid w:val="00B50206"/>
    <w:rsid w:val="00B506A3"/>
    <w:rsid w:val="00B507E3"/>
    <w:rsid w:val="00B5138E"/>
    <w:rsid w:val="00B54B09"/>
    <w:rsid w:val="00B55CB6"/>
    <w:rsid w:val="00B57877"/>
    <w:rsid w:val="00B61226"/>
    <w:rsid w:val="00B62B80"/>
    <w:rsid w:val="00B630C5"/>
    <w:rsid w:val="00B634D5"/>
    <w:rsid w:val="00B66A0C"/>
    <w:rsid w:val="00B67153"/>
    <w:rsid w:val="00B70D81"/>
    <w:rsid w:val="00B731BE"/>
    <w:rsid w:val="00B73CD2"/>
    <w:rsid w:val="00B73EC0"/>
    <w:rsid w:val="00B75A75"/>
    <w:rsid w:val="00B76A67"/>
    <w:rsid w:val="00B77085"/>
    <w:rsid w:val="00B775A2"/>
    <w:rsid w:val="00B77D3C"/>
    <w:rsid w:val="00B80632"/>
    <w:rsid w:val="00B829EB"/>
    <w:rsid w:val="00B82AF4"/>
    <w:rsid w:val="00B83B59"/>
    <w:rsid w:val="00B8505B"/>
    <w:rsid w:val="00B86684"/>
    <w:rsid w:val="00B870F9"/>
    <w:rsid w:val="00B909FD"/>
    <w:rsid w:val="00B927FD"/>
    <w:rsid w:val="00B93B6A"/>
    <w:rsid w:val="00B94C73"/>
    <w:rsid w:val="00B976D2"/>
    <w:rsid w:val="00BA1E70"/>
    <w:rsid w:val="00BA2EEC"/>
    <w:rsid w:val="00BA42A3"/>
    <w:rsid w:val="00BA65F0"/>
    <w:rsid w:val="00BA7AF6"/>
    <w:rsid w:val="00BB062A"/>
    <w:rsid w:val="00BB45F3"/>
    <w:rsid w:val="00BB4AAC"/>
    <w:rsid w:val="00BB5415"/>
    <w:rsid w:val="00BB55B7"/>
    <w:rsid w:val="00BB7729"/>
    <w:rsid w:val="00BC0694"/>
    <w:rsid w:val="00BC21AD"/>
    <w:rsid w:val="00BC34B5"/>
    <w:rsid w:val="00BC4151"/>
    <w:rsid w:val="00BC4B77"/>
    <w:rsid w:val="00BD14CE"/>
    <w:rsid w:val="00BD2270"/>
    <w:rsid w:val="00BD2907"/>
    <w:rsid w:val="00BD4BE6"/>
    <w:rsid w:val="00BD5076"/>
    <w:rsid w:val="00BD5623"/>
    <w:rsid w:val="00BD662F"/>
    <w:rsid w:val="00BD670D"/>
    <w:rsid w:val="00BE03F7"/>
    <w:rsid w:val="00BE0886"/>
    <w:rsid w:val="00BE66CE"/>
    <w:rsid w:val="00BF0551"/>
    <w:rsid w:val="00BF15C4"/>
    <w:rsid w:val="00BF39D2"/>
    <w:rsid w:val="00BF39EC"/>
    <w:rsid w:val="00BF3D2E"/>
    <w:rsid w:val="00BF58AA"/>
    <w:rsid w:val="00C012B6"/>
    <w:rsid w:val="00C0179D"/>
    <w:rsid w:val="00C02051"/>
    <w:rsid w:val="00C027EC"/>
    <w:rsid w:val="00C02C67"/>
    <w:rsid w:val="00C0310F"/>
    <w:rsid w:val="00C03993"/>
    <w:rsid w:val="00C03CBF"/>
    <w:rsid w:val="00C042C6"/>
    <w:rsid w:val="00C0673C"/>
    <w:rsid w:val="00C06D7D"/>
    <w:rsid w:val="00C10DCD"/>
    <w:rsid w:val="00C11271"/>
    <w:rsid w:val="00C1161A"/>
    <w:rsid w:val="00C11DD4"/>
    <w:rsid w:val="00C126BD"/>
    <w:rsid w:val="00C1479A"/>
    <w:rsid w:val="00C15EE6"/>
    <w:rsid w:val="00C166C2"/>
    <w:rsid w:val="00C16CF6"/>
    <w:rsid w:val="00C2093E"/>
    <w:rsid w:val="00C21E51"/>
    <w:rsid w:val="00C21FD2"/>
    <w:rsid w:val="00C23868"/>
    <w:rsid w:val="00C23BE5"/>
    <w:rsid w:val="00C23E7A"/>
    <w:rsid w:val="00C247F6"/>
    <w:rsid w:val="00C277EE"/>
    <w:rsid w:val="00C27998"/>
    <w:rsid w:val="00C279CC"/>
    <w:rsid w:val="00C31D0A"/>
    <w:rsid w:val="00C3436C"/>
    <w:rsid w:val="00C35133"/>
    <w:rsid w:val="00C35FDA"/>
    <w:rsid w:val="00C36BD3"/>
    <w:rsid w:val="00C40336"/>
    <w:rsid w:val="00C4073F"/>
    <w:rsid w:val="00C40D8C"/>
    <w:rsid w:val="00C4132D"/>
    <w:rsid w:val="00C419F1"/>
    <w:rsid w:val="00C41E90"/>
    <w:rsid w:val="00C44FC2"/>
    <w:rsid w:val="00C46D0A"/>
    <w:rsid w:val="00C46D26"/>
    <w:rsid w:val="00C500E9"/>
    <w:rsid w:val="00C51048"/>
    <w:rsid w:val="00C53A18"/>
    <w:rsid w:val="00C55306"/>
    <w:rsid w:val="00C55449"/>
    <w:rsid w:val="00C571C5"/>
    <w:rsid w:val="00C61475"/>
    <w:rsid w:val="00C61CAA"/>
    <w:rsid w:val="00C62418"/>
    <w:rsid w:val="00C62AB0"/>
    <w:rsid w:val="00C62DA9"/>
    <w:rsid w:val="00C63BA6"/>
    <w:rsid w:val="00C66F6D"/>
    <w:rsid w:val="00C71A3D"/>
    <w:rsid w:val="00C71B9A"/>
    <w:rsid w:val="00C73BC0"/>
    <w:rsid w:val="00C75761"/>
    <w:rsid w:val="00C76592"/>
    <w:rsid w:val="00C76CD8"/>
    <w:rsid w:val="00C7754E"/>
    <w:rsid w:val="00C8071D"/>
    <w:rsid w:val="00C80CD5"/>
    <w:rsid w:val="00C8161D"/>
    <w:rsid w:val="00C81ABC"/>
    <w:rsid w:val="00C82038"/>
    <w:rsid w:val="00C823F3"/>
    <w:rsid w:val="00C83851"/>
    <w:rsid w:val="00C8488D"/>
    <w:rsid w:val="00C8580B"/>
    <w:rsid w:val="00C85A97"/>
    <w:rsid w:val="00C862D4"/>
    <w:rsid w:val="00C86471"/>
    <w:rsid w:val="00C912A0"/>
    <w:rsid w:val="00C93144"/>
    <w:rsid w:val="00C931CB"/>
    <w:rsid w:val="00C93620"/>
    <w:rsid w:val="00C94FAC"/>
    <w:rsid w:val="00C961DA"/>
    <w:rsid w:val="00C977D5"/>
    <w:rsid w:val="00C97FC3"/>
    <w:rsid w:val="00CA0008"/>
    <w:rsid w:val="00CA180D"/>
    <w:rsid w:val="00CA1F57"/>
    <w:rsid w:val="00CA21CA"/>
    <w:rsid w:val="00CA23F8"/>
    <w:rsid w:val="00CA2A61"/>
    <w:rsid w:val="00CA2DEF"/>
    <w:rsid w:val="00CA3772"/>
    <w:rsid w:val="00CA4A88"/>
    <w:rsid w:val="00CA50DB"/>
    <w:rsid w:val="00CA708F"/>
    <w:rsid w:val="00CA7667"/>
    <w:rsid w:val="00CA782B"/>
    <w:rsid w:val="00CA7AE1"/>
    <w:rsid w:val="00CA7C21"/>
    <w:rsid w:val="00CB0922"/>
    <w:rsid w:val="00CB228D"/>
    <w:rsid w:val="00CB383A"/>
    <w:rsid w:val="00CB4089"/>
    <w:rsid w:val="00CB4530"/>
    <w:rsid w:val="00CB4B00"/>
    <w:rsid w:val="00CB4D03"/>
    <w:rsid w:val="00CB5336"/>
    <w:rsid w:val="00CB6840"/>
    <w:rsid w:val="00CB71FD"/>
    <w:rsid w:val="00CB7EF7"/>
    <w:rsid w:val="00CC0196"/>
    <w:rsid w:val="00CC02CD"/>
    <w:rsid w:val="00CC1512"/>
    <w:rsid w:val="00CC1A7D"/>
    <w:rsid w:val="00CC1EDA"/>
    <w:rsid w:val="00CC2DC8"/>
    <w:rsid w:val="00CC49E5"/>
    <w:rsid w:val="00CC4E66"/>
    <w:rsid w:val="00CC5CE9"/>
    <w:rsid w:val="00CD3711"/>
    <w:rsid w:val="00CD3849"/>
    <w:rsid w:val="00CD3CF1"/>
    <w:rsid w:val="00CD5A45"/>
    <w:rsid w:val="00CE1285"/>
    <w:rsid w:val="00CE28BE"/>
    <w:rsid w:val="00CE40ED"/>
    <w:rsid w:val="00CE4C88"/>
    <w:rsid w:val="00CE5388"/>
    <w:rsid w:val="00CE7F24"/>
    <w:rsid w:val="00CF0DE3"/>
    <w:rsid w:val="00CF2574"/>
    <w:rsid w:val="00CF3F96"/>
    <w:rsid w:val="00CF4270"/>
    <w:rsid w:val="00CF5F47"/>
    <w:rsid w:val="00D013D3"/>
    <w:rsid w:val="00D01A01"/>
    <w:rsid w:val="00D01CD7"/>
    <w:rsid w:val="00D03CFC"/>
    <w:rsid w:val="00D04B3C"/>
    <w:rsid w:val="00D04D7B"/>
    <w:rsid w:val="00D074E0"/>
    <w:rsid w:val="00D07CC0"/>
    <w:rsid w:val="00D10002"/>
    <w:rsid w:val="00D14B77"/>
    <w:rsid w:val="00D156E2"/>
    <w:rsid w:val="00D16A0F"/>
    <w:rsid w:val="00D213CD"/>
    <w:rsid w:val="00D21C4A"/>
    <w:rsid w:val="00D22AE6"/>
    <w:rsid w:val="00D230C4"/>
    <w:rsid w:val="00D23C50"/>
    <w:rsid w:val="00D32095"/>
    <w:rsid w:val="00D3242F"/>
    <w:rsid w:val="00D34ED7"/>
    <w:rsid w:val="00D35083"/>
    <w:rsid w:val="00D35ECB"/>
    <w:rsid w:val="00D36C6D"/>
    <w:rsid w:val="00D409AA"/>
    <w:rsid w:val="00D41BF3"/>
    <w:rsid w:val="00D423E5"/>
    <w:rsid w:val="00D43F3C"/>
    <w:rsid w:val="00D4425B"/>
    <w:rsid w:val="00D44933"/>
    <w:rsid w:val="00D45132"/>
    <w:rsid w:val="00D458E9"/>
    <w:rsid w:val="00D46102"/>
    <w:rsid w:val="00D467AD"/>
    <w:rsid w:val="00D50A5E"/>
    <w:rsid w:val="00D5119D"/>
    <w:rsid w:val="00D52A55"/>
    <w:rsid w:val="00D541EE"/>
    <w:rsid w:val="00D55DFF"/>
    <w:rsid w:val="00D55FEC"/>
    <w:rsid w:val="00D56987"/>
    <w:rsid w:val="00D57675"/>
    <w:rsid w:val="00D601A8"/>
    <w:rsid w:val="00D60676"/>
    <w:rsid w:val="00D617EB"/>
    <w:rsid w:val="00D62AA0"/>
    <w:rsid w:val="00D630C8"/>
    <w:rsid w:val="00D670D9"/>
    <w:rsid w:val="00D67993"/>
    <w:rsid w:val="00D706B4"/>
    <w:rsid w:val="00D70EE3"/>
    <w:rsid w:val="00D71309"/>
    <w:rsid w:val="00D72832"/>
    <w:rsid w:val="00D728E7"/>
    <w:rsid w:val="00D73D11"/>
    <w:rsid w:val="00D73FE5"/>
    <w:rsid w:val="00D7404A"/>
    <w:rsid w:val="00D75AC2"/>
    <w:rsid w:val="00D75DD9"/>
    <w:rsid w:val="00D764B3"/>
    <w:rsid w:val="00D77CE8"/>
    <w:rsid w:val="00D80C7D"/>
    <w:rsid w:val="00D811C3"/>
    <w:rsid w:val="00D83C58"/>
    <w:rsid w:val="00D864F2"/>
    <w:rsid w:val="00D86C28"/>
    <w:rsid w:val="00D90748"/>
    <w:rsid w:val="00D90899"/>
    <w:rsid w:val="00D92373"/>
    <w:rsid w:val="00D92976"/>
    <w:rsid w:val="00D92ED0"/>
    <w:rsid w:val="00DA0B0A"/>
    <w:rsid w:val="00DA202E"/>
    <w:rsid w:val="00DA3411"/>
    <w:rsid w:val="00DA4175"/>
    <w:rsid w:val="00DA4788"/>
    <w:rsid w:val="00DA642A"/>
    <w:rsid w:val="00DA7FE9"/>
    <w:rsid w:val="00DB0EDC"/>
    <w:rsid w:val="00DB227C"/>
    <w:rsid w:val="00DB25DC"/>
    <w:rsid w:val="00DB2C75"/>
    <w:rsid w:val="00DB301B"/>
    <w:rsid w:val="00DB3D49"/>
    <w:rsid w:val="00DB47B6"/>
    <w:rsid w:val="00DB4D13"/>
    <w:rsid w:val="00DB7534"/>
    <w:rsid w:val="00DB7EAC"/>
    <w:rsid w:val="00DC0C13"/>
    <w:rsid w:val="00DC36AA"/>
    <w:rsid w:val="00DC3D5C"/>
    <w:rsid w:val="00DC4557"/>
    <w:rsid w:val="00DC5A32"/>
    <w:rsid w:val="00DD0B7E"/>
    <w:rsid w:val="00DD34AD"/>
    <w:rsid w:val="00DD5717"/>
    <w:rsid w:val="00DD61A3"/>
    <w:rsid w:val="00DD62E7"/>
    <w:rsid w:val="00DD73C0"/>
    <w:rsid w:val="00DE02B3"/>
    <w:rsid w:val="00DE1A6B"/>
    <w:rsid w:val="00DE1DD8"/>
    <w:rsid w:val="00DE3421"/>
    <w:rsid w:val="00DE4974"/>
    <w:rsid w:val="00DE51E1"/>
    <w:rsid w:val="00DE6AD8"/>
    <w:rsid w:val="00DF1378"/>
    <w:rsid w:val="00DF2092"/>
    <w:rsid w:val="00DF58B8"/>
    <w:rsid w:val="00DF5E11"/>
    <w:rsid w:val="00DF6309"/>
    <w:rsid w:val="00DF6407"/>
    <w:rsid w:val="00DF6C34"/>
    <w:rsid w:val="00DF7EA1"/>
    <w:rsid w:val="00E02399"/>
    <w:rsid w:val="00E02D1E"/>
    <w:rsid w:val="00E034F6"/>
    <w:rsid w:val="00E04F25"/>
    <w:rsid w:val="00E05E40"/>
    <w:rsid w:val="00E06218"/>
    <w:rsid w:val="00E06A1C"/>
    <w:rsid w:val="00E07425"/>
    <w:rsid w:val="00E11F8F"/>
    <w:rsid w:val="00E129DC"/>
    <w:rsid w:val="00E12AEE"/>
    <w:rsid w:val="00E12DF0"/>
    <w:rsid w:val="00E12F38"/>
    <w:rsid w:val="00E13373"/>
    <w:rsid w:val="00E1367F"/>
    <w:rsid w:val="00E16795"/>
    <w:rsid w:val="00E167A3"/>
    <w:rsid w:val="00E17B83"/>
    <w:rsid w:val="00E20208"/>
    <w:rsid w:val="00E2134A"/>
    <w:rsid w:val="00E23170"/>
    <w:rsid w:val="00E23584"/>
    <w:rsid w:val="00E236F7"/>
    <w:rsid w:val="00E23EBB"/>
    <w:rsid w:val="00E24CF7"/>
    <w:rsid w:val="00E27D94"/>
    <w:rsid w:val="00E30146"/>
    <w:rsid w:val="00E31527"/>
    <w:rsid w:val="00E316D0"/>
    <w:rsid w:val="00E31799"/>
    <w:rsid w:val="00E324C1"/>
    <w:rsid w:val="00E32C9E"/>
    <w:rsid w:val="00E33C39"/>
    <w:rsid w:val="00E3408F"/>
    <w:rsid w:val="00E34366"/>
    <w:rsid w:val="00E35AE8"/>
    <w:rsid w:val="00E35BE2"/>
    <w:rsid w:val="00E35DBA"/>
    <w:rsid w:val="00E3634D"/>
    <w:rsid w:val="00E3665C"/>
    <w:rsid w:val="00E36F3B"/>
    <w:rsid w:val="00E37AD6"/>
    <w:rsid w:val="00E40086"/>
    <w:rsid w:val="00E41351"/>
    <w:rsid w:val="00E4195D"/>
    <w:rsid w:val="00E41E24"/>
    <w:rsid w:val="00E4218E"/>
    <w:rsid w:val="00E42A6D"/>
    <w:rsid w:val="00E44DE8"/>
    <w:rsid w:val="00E45446"/>
    <w:rsid w:val="00E51D79"/>
    <w:rsid w:val="00E52A22"/>
    <w:rsid w:val="00E536F9"/>
    <w:rsid w:val="00E54312"/>
    <w:rsid w:val="00E547CC"/>
    <w:rsid w:val="00E55800"/>
    <w:rsid w:val="00E55830"/>
    <w:rsid w:val="00E62013"/>
    <w:rsid w:val="00E62141"/>
    <w:rsid w:val="00E6239B"/>
    <w:rsid w:val="00E62959"/>
    <w:rsid w:val="00E637B0"/>
    <w:rsid w:val="00E662FE"/>
    <w:rsid w:val="00E7027A"/>
    <w:rsid w:val="00E72BF9"/>
    <w:rsid w:val="00E73918"/>
    <w:rsid w:val="00E7582A"/>
    <w:rsid w:val="00E770DA"/>
    <w:rsid w:val="00E8254C"/>
    <w:rsid w:val="00E83B1E"/>
    <w:rsid w:val="00E83FB0"/>
    <w:rsid w:val="00E84A6F"/>
    <w:rsid w:val="00E86122"/>
    <w:rsid w:val="00E863EF"/>
    <w:rsid w:val="00E86CA5"/>
    <w:rsid w:val="00E90621"/>
    <w:rsid w:val="00E91B21"/>
    <w:rsid w:val="00E927C4"/>
    <w:rsid w:val="00E938DE"/>
    <w:rsid w:val="00E939C4"/>
    <w:rsid w:val="00E94281"/>
    <w:rsid w:val="00E94869"/>
    <w:rsid w:val="00E953DB"/>
    <w:rsid w:val="00E96341"/>
    <w:rsid w:val="00EA3338"/>
    <w:rsid w:val="00EA39C7"/>
    <w:rsid w:val="00EA4707"/>
    <w:rsid w:val="00EB0B12"/>
    <w:rsid w:val="00EB1F60"/>
    <w:rsid w:val="00EB1FD3"/>
    <w:rsid w:val="00EB2458"/>
    <w:rsid w:val="00EB4833"/>
    <w:rsid w:val="00EB4A08"/>
    <w:rsid w:val="00EB4B4A"/>
    <w:rsid w:val="00EB4D38"/>
    <w:rsid w:val="00EB6F55"/>
    <w:rsid w:val="00EB6F7B"/>
    <w:rsid w:val="00EC146D"/>
    <w:rsid w:val="00EC1796"/>
    <w:rsid w:val="00EC287B"/>
    <w:rsid w:val="00EC3619"/>
    <w:rsid w:val="00EC3CD1"/>
    <w:rsid w:val="00EC3FBA"/>
    <w:rsid w:val="00EC4F4B"/>
    <w:rsid w:val="00EC5A77"/>
    <w:rsid w:val="00EC6D06"/>
    <w:rsid w:val="00EC7D26"/>
    <w:rsid w:val="00ED1D7C"/>
    <w:rsid w:val="00ED25CE"/>
    <w:rsid w:val="00ED3DDB"/>
    <w:rsid w:val="00ED4B40"/>
    <w:rsid w:val="00ED532B"/>
    <w:rsid w:val="00ED6F41"/>
    <w:rsid w:val="00ED7C25"/>
    <w:rsid w:val="00EE0523"/>
    <w:rsid w:val="00EE0859"/>
    <w:rsid w:val="00EE5987"/>
    <w:rsid w:val="00EE5BB6"/>
    <w:rsid w:val="00EE6B0A"/>
    <w:rsid w:val="00EE7076"/>
    <w:rsid w:val="00EF078C"/>
    <w:rsid w:val="00EF172C"/>
    <w:rsid w:val="00EF2EF7"/>
    <w:rsid w:val="00EF326A"/>
    <w:rsid w:val="00EF3EDC"/>
    <w:rsid w:val="00EF418C"/>
    <w:rsid w:val="00EF64F1"/>
    <w:rsid w:val="00EF7572"/>
    <w:rsid w:val="00EF7AD6"/>
    <w:rsid w:val="00F00FA7"/>
    <w:rsid w:val="00F020C9"/>
    <w:rsid w:val="00F03A5B"/>
    <w:rsid w:val="00F03C49"/>
    <w:rsid w:val="00F040CC"/>
    <w:rsid w:val="00F04C36"/>
    <w:rsid w:val="00F04D33"/>
    <w:rsid w:val="00F04D63"/>
    <w:rsid w:val="00F052DC"/>
    <w:rsid w:val="00F063F5"/>
    <w:rsid w:val="00F068D4"/>
    <w:rsid w:val="00F06AE3"/>
    <w:rsid w:val="00F1195B"/>
    <w:rsid w:val="00F121B5"/>
    <w:rsid w:val="00F13771"/>
    <w:rsid w:val="00F13A95"/>
    <w:rsid w:val="00F14165"/>
    <w:rsid w:val="00F14FC5"/>
    <w:rsid w:val="00F14FE0"/>
    <w:rsid w:val="00F20DF1"/>
    <w:rsid w:val="00F22F28"/>
    <w:rsid w:val="00F238A4"/>
    <w:rsid w:val="00F243B3"/>
    <w:rsid w:val="00F25EA8"/>
    <w:rsid w:val="00F325AA"/>
    <w:rsid w:val="00F345F9"/>
    <w:rsid w:val="00F34877"/>
    <w:rsid w:val="00F34909"/>
    <w:rsid w:val="00F35423"/>
    <w:rsid w:val="00F355A2"/>
    <w:rsid w:val="00F357EF"/>
    <w:rsid w:val="00F3601A"/>
    <w:rsid w:val="00F36253"/>
    <w:rsid w:val="00F36AAB"/>
    <w:rsid w:val="00F373C2"/>
    <w:rsid w:val="00F40A7A"/>
    <w:rsid w:val="00F412E7"/>
    <w:rsid w:val="00F414D5"/>
    <w:rsid w:val="00F420C1"/>
    <w:rsid w:val="00F42281"/>
    <w:rsid w:val="00F44C4A"/>
    <w:rsid w:val="00F4507F"/>
    <w:rsid w:val="00F50BFC"/>
    <w:rsid w:val="00F522A6"/>
    <w:rsid w:val="00F52354"/>
    <w:rsid w:val="00F526D9"/>
    <w:rsid w:val="00F5320A"/>
    <w:rsid w:val="00F605BE"/>
    <w:rsid w:val="00F60D9C"/>
    <w:rsid w:val="00F63BE2"/>
    <w:rsid w:val="00F63CCA"/>
    <w:rsid w:val="00F652D7"/>
    <w:rsid w:val="00F66325"/>
    <w:rsid w:val="00F70196"/>
    <w:rsid w:val="00F70F50"/>
    <w:rsid w:val="00F713CB"/>
    <w:rsid w:val="00F814BB"/>
    <w:rsid w:val="00F815F5"/>
    <w:rsid w:val="00F81B45"/>
    <w:rsid w:val="00F82563"/>
    <w:rsid w:val="00F82767"/>
    <w:rsid w:val="00F82EB3"/>
    <w:rsid w:val="00F837C6"/>
    <w:rsid w:val="00F84567"/>
    <w:rsid w:val="00F851D2"/>
    <w:rsid w:val="00F8681E"/>
    <w:rsid w:val="00F8699D"/>
    <w:rsid w:val="00F90093"/>
    <w:rsid w:val="00F904B6"/>
    <w:rsid w:val="00F91286"/>
    <w:rsid w:val="00F9157C"/>
    <w:rsid w:val="00F92764"/>
    <w:rsid w:val="00F94231"/>
    <w:rsid w:val="00F94D7B"/>
    <w:rsid w:val="00F96068"/>
    <w:rsid w:val="00F96826"/>
    <w:rsid w:val="00FA05AE"/>
    <w:rsid w:val="00FA098E"/>
    <w:rsid w:val="00FA1515"/>
    <w:rsid w:val="00FA462A"/>
    <w:rsid w:val="00FA6262"/>
    <w:rsid w:val="00FA74D1"/>
    <w:rsid w:val="00FA7F87"/>
    <w:rsid w:val="00FB16D7"/>
    <w:rsid w:val="00FB173B"/>
    <w:rsid w:val="00FB2AF5"/>
    <w:rsid w:val="00FB36D3"/>
    <w:rsid w:val="00FB3811"/>
    <w:rsid w:val="00FB4B01"/>
    <w:rsid w:val="00FB4BFE"/>
    <w:rsid w:val="00FB7045"/>
    <w:rsid w:val="00FC1936"/>
    <w:rsid w:val="00FC1CD5"/>
    <w:rsid w:val="00FC3D1C"/>
    <w:rsid w:val="00FC6390"/>
    <w:rsid w:val="00FC68AE"/>
    <w:rsid w:val="00FC7F7A"/>
    <w:rsid w:val="00FD036F"/>
    <w:rsid w:val="00FD03AF"/>
    <w:rsid w:val="00FD1248"/>
    <w:rsid w:val="00FD22D2"/>
    <w:rsid w:val="00FD373B"/>
    <w:rsid w:val="00FD6240"/>
    <w:rsid w:val="00FD7CF0"/>
    <w:rsid w:val="00FE0DD0"/>
    <w:rsid w:val="00FE0E7A"/>
    <w:rsid w:val="00FE209F"/>
    <w:rsid w:val="00FE3B6D"/>
    <w:rsid w:val="00FE4CE6"/>
    <w:rsid w:val="00FF008F"/>
    <w:rsid w:val="00FF1241"/>
    <w:rsid w:val="00FF481F"/>
    <w:rsid w:val="00FF5458"/>
    <w:rsid w:val="00FF609E"/>
    <w:rsid w:val="00FF6297"/>
    <w:rsid w:val="00FF6B0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/>
    <o:shapelayout v:ext="edit">
      <o:idmap v:ext="edit" data="2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fr-FR" w:eastAsia="fr-F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3634D"/>
    <w:pPr>
      <w:suppressAutoHyphens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59"/>
    <w:rsid w:val="00E3634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Emphaseple">
    <w:name w:val="Subtle Emphasis"/>
    <w:uiPriority w:val="19"/>
    <w:qFormat/>
    <w:rsid w:val="00D706B4"/>
    <w:rPr>
      <w:i/>
      <w:iCs/>
      <w:color w:val="808080"/>
    </w:rPr>
  </w:style>
  <w:style w:type="paragraph" w:styleId="En-tte">
    <w:name w:val="header"/>
    <w:basedOn w:val="Normal"/>
    <w:link w:val="En-tteCar"/>
    <w:uiPriority w:val="99"/>
    <w:unhideWhenUsed/>
    <w:rsid w:val="00771431"/>
    <w:pPr>
      <w:tabs>
        <w:tab w:val="center" w:pos="4153"/>
        <w:tab w:val="right" w:pos="8306"/>
      </w:tabs>
    </w:pPr>
  </w:style>
  <w:style w:type="character" w:customStyle="1" w:styleId="En-tteCar">
    <w:name w:val="En-tête Car"/>
    <w:link w:val="En-tte"/>
    <w:uiPriority w:val="99"/>
    <w:rsid w:val="00771431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Pieddepage">
    <w:name w:val="footer"/>
    <w:basedOn w:val="Normal"/>
    <w:link w:val="PieddepageCar"/>
    <w:uiPriority w:val="99"/>
    <w:unhideWhenUsed/>
    <w:rsid w:val="00771431"/>
    <w:pPr>
      <w:tabs>
        <w:tab w:val="center" w:pos="4153"/>
        <w:tab w:val="right" w:pos="8306"/>
      </w:tabs>
    </w:pPr>
  </w:style>
  <w:style w:type="character" w:customStyle="1" w:styleId="PieddepageCar">
    <w:name w:val="Pied de page Car"/>
    <w:link w:val="Pieddepage"/>
    <w:uiPriority w:val="99"/>
    <w:rsid w:val="00771431"/>
    <w:rPr>
      <w:rFonts w:ascii="Times New Roman" w:eastAsia="Times New Roman" w:hAnsi="Times New Roman" w:cs="Times New Roman"/>
      <w:sz w:val="24"/>
      <w:szCs w:val="24"/>
      <w:lang w:eastAsia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22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E4F0545-7F3F-43AD-B30B-4869452F94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1</Pages>
  <Words>162</Words>
  <Characters>897</Characters>
  <Application>Microsoft Office Word</Application>
  <DocSecurity>0</DocSecurity>
  <Lines>7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cul-SM</dc:creator>
  <cp:keywords/>
  <dc:description/>
  <cp:lastModifiedBy>Facul-SM</cp:lastModifiedBy>
  <cp:revision>39</cp:revision>
  <cp:lastPrinted>2022-09-29T20:07:00Z</cp:lastPrinted>
  <dcterms:created xsi:type="dcterms:W3CDTF">2022-09-14T08:27:00Z</dcterms:created>
  <dcterms:modified xsi:type="dcterms:W3CDTF">2023-10-09T10:51:00Z</dcterms:modified>
</cp:coreProperties>
</file>